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7BF451" w14:textId="460A58B2" w:rsidR="001A18E9" w:rsidRPr="00102762" w:rsidRDefault="001A18E9" w:rsidP="001A18E9">
      <w:pPr>
        <w:jc w:val="center"/>
        <w:rPr>
          <w:sz w:val="40"/>
          <w:szCs w:val="40"/>
          <w:lang w:val="en-US"/>
        </w:rPr>
      </w:pPr>
      <w:bookmarkStart w:id="0" w:name="_GoBack"/>
      <w:bookmarkEnd w:id="0"/>
      <w:r w:rsidRPr="00102762">
        <w:rPr>
          <w:sz w:val="40"/>
          <w:szCs w:val="40"/>
          <w:lang w:val="en-US"/>
        </w:rPr>
        <w:t>Project – 1 Documentation</w:t>
      </w:r>
    </w:p>
    <w:p w14:paraId="15F96EC5" w14:textId="77777777" w:rsidR="001A18E9" w:rsidRPr="00102762" w:rsidRDefault="001A18E9" w:rsidP="001A18E9">
      <w:pPr>
        <w:jc w:val="center"/>
        <w:rPr>
          <w:sz w:val="40"/>
          <w:szCs w:val="40"/>
          <w:lang w:val="en-US"/>
        </w:rPr>
      </w:pPr>
    </w:p>
    <w:p w14:paraId="2CCC7B42" w14:textId="3760F0EB" w:rsidR="001A18E9" w:rsidRPr="00102762" w:rsidRDefault="001A18E9" w:rsidP="001A18E9">
      <w:pPr>
        <w:jc w:val="center"/>
        <w:rPr>
          <w:b/>
          <w:sz w:val="28"/>
          <w:szCs w:val="28"/>
          <w:lang w:val="en-US"/>
        </w:rPr>
      </w:pPr>
      <w:r w:rsidRPr="00102762">
        <w:rPr>
          <w:b/>
          <w:sz w:val="28"/>
          <w:szCs w:val="28"/>
          <w:lang w:val="en-US"/>
        </w:rPr>
        <w:t xml:space="preserve">Scraping and Analysis of </w:t>
      </w:r>
      <w:r w:rsidR="00102762" w:rsidRPr="00102762">
        <w:rPr>
          <w:b/>
          <w:sz w:val="28"/>
          <w:szCs w:val="28"/>
          <w:lang w:val="en-US"/>
        </w:rPr>
        <w:t>Statistics</w:t>
      </w:r>
      <w:r w:rsidRPr="00102762">
        <w:rPr>
          <w:b/>
          <w:sz w:val="28"/>
          <w:szCs w:val="28"/>
          <w:lang w:val="en-US"/>
        </w:rPr>
        <w:t xml:space="preserve"> of Sports Players from Real-Time Webpage</w:t>
      </w:r>
    </w:p>
    <w:p w14:paraId="2B99D187" w14:textId="77777777" w:rsidR="001A18E9" w:rsidRPr="00102762" w:rsidRDefault="001A18E9" w:rsidP="001A18E9">
      <w:pPr>
        <w:jc w:val="center"/>
        <w:rPr>
          <w:b/>
          <w:sz w:val="28"/>
          <w:szCs w:val="28"/>
          <w:lang w:val="en-US"/>
        </w:rPr>
      </w:pPr>
    </w:p>
    <w:p w14:paraId="0C689EF5" w14:textId="77777777" w:rsidR="00D669B3" w:rsidRDefault="00D669B3" w:rsidP="001A18E9">
      <w:pPr>
        <w:rPr>
          <w:b/>
          <w:sz w:val="28"/>
          <w:szCs w:val="28"/>
          <w:lang w:val="en-US"/>
        </w:rPr>
      </w:pPr>
    </w:p>
    <w:p w14:paraId="363DD49F" w14:textId="7E5D70A1" w:rsidR="001A18E9" w:rsidRPr="00102762" w:rsidRDefault="00102762" w:rsidP="001A18E9">
      <w:pPr>
        <w:rPr>
          <w:sz w:val="28"/>
          <w:szCs w:val="28"/>
          <w:lang w:val="en-US"/>
        </w:rPr>
      </w:pPr>
      <w:r w:rsidRPr="00102762">
        <w:rPr>
          <w:b/>
          <w:sz w:val="28"/>
          <w:szCs w:val="28"/>
          <w:lang w:val="en-US"/>
        </w:rPr>
        <w:t>OVERVIEW: A</w:t>
      </w:r>
      <w:r w:rsidR="001A18E9" w:rsidRPr="00102762">
        <w:rPr>
          <w:sz w:val="28"/>
          <w:szCs w:val="28"/>
          <w:lang w:val="en-US"/>
        </w:rPr>
        <w:t xml:space="preserve"> project that gives you a better understanding of scraping data from websites and how to </w:t>
      </w:r>
      <w:proofErr w:type="spellStart"/>
      <w:r w:rsidR="001A18E9" w:rsidRPr="00102762">
        <w:rPr>
          <w:sz w:val="28"/>
          <w:szCs w:val="28"/>
          <w:lang w:val="en-US"/>
        </w:rPr>
        <w:t>analyse</w:t>
      </w:r>
      <w:proofErr w:type="spellEnd"/>
      <w:r w:rsidR="001A18E9" w:rsidRPr="00102762">
        <w:rPr>
          <w:sz w:val="28"/>
          <w:szCs w:val="28"/>
          <w:lang w:val="en-US"/>
        </w:rPr>
        <w:t xml:space="preserve"> them. Usage of various libraries as </w:t>
      </w:r>
      <w:proofErr w:type="spellStart"/>
      <w:r w:rsidR="001A18E9" w:rsidRPr="00102762">
        <w:rPr>
          <w:sz w:val="28"/>
          <w:szCs w:val="28"/>
          <w:lang w:val="en-US"/>
        </w:rPr>
        <w:t>NumPy</w:t>
      </w:r>
      <w:proofErr w:type="spellEnd"/>
      <w:r w:rsidR="001A18E9" w:rsidRPr="00102762">
        <w:rPr>
          <w:sz w:val="28"/>
          <w:szCs w:val="28"/>
          <w:lang w:val="en-US"/>
        </w:rPr>
        <w:t>, Mat Plot, Pandas.</w:t>
      </w:r>
    </w:p>
    <w:p w14:paraId="2B0AF5E8" w14:textId="77777777" w:rsidR="001A18E9" w:rsidRPr="00102762" w:rsidRDefault="001A18E9" w:rsidP="001A18E9">
      <w:pPr>
        <w:rPr>
          <w:b/>
          <w:sz w:val="28"/>
          <w:szCs w:val="28"/>
          <w:lang w:val="en-US"/>
        </w:rPr>
      </w:pPr>
    </w:p>
    <w:p w14:paraId="7D12B2CC" w14:textId="5E887D53" w:rsidR="001A18E9" w:rsidRPr="00102762" w:rsidRDefault="001A18E9" w:rsidP="001A18E9">
      <w:pPr>
        <w:rPr>
          <w:sz w:val="28"/>
          <w:szCs w:val="28"/>
          <w:lang w:val="en-US"/>
        </w:rPr>
      </w:pPr>
      <w:r w:rsidRPr="00102762">
        <w:rPr>
          <w:sz w:val="28"/>
          <w:szCs w:val="28"/>
          <w:lang w:val="en-US"/>
        </w:rPr>
        <w:t xml:space="preserve">In the course of completing the project, you use the web scraping function, converting the extracted data into a </w:t>
      </w:r>
      <w:proofErr w:type="gramStart"/>
      <w:r w:rsidRPr="00102762">
        <w:rPr>
          <w:sz w:val="28"/>
          <w:szCs w:val="28"/>
          <w:lang w:val="en-US"/>
        </w:rPr>
        <w:t>pandas</w:t>
      </w:r>
      <w:proofErr w:type="gramEnd"/>
      <w:r w:rsidRPr="00102762">
        <w:rPr>
          <w:sz w:val="28"/>
          <w:szCs w:val="28"/>
          <w:lang w:val="en-US"/>
        </w:rPr>
        <w:t xml:space="preserve"> data Frame, and Storing the </w:t>
      </w:r>
      <w:proofErr w:type="spellStart"/>
      <w:r w:rsidRPr="00102762">
        <w:rPr>
          <w:sz w:val="28"/>
          <w:szCs w:val="28"/>
          <w:lang w:val="en-US"/>
        </w:rPr>
        <w:t>analysed</w:t>
      </w:r>
      <w:proofErr w:type="spellEnd"/>
      <w:r w:rsidRPr="00102762">
        <w:rPr>
          <w:sz w:val="28"/>
          <w:szCs w:val="28"/>
          <w:lang w:val="en-US"/>
        </w:rPr>
        <w:t xml:space="preserve"> data.</w:t>
      </w:r>
    </w:p>
    <w:p w14:paraId="353CD443" w14:textId="77777777" w:rsidR="001A18E9" w:rsidRDefault="001A18E9" w:rsidP="001A18E9">
      <w:pPr>
        <w:rPr>
          <w:sz w:val="26"/>
          <w:szCs w:val="26"/>
          <w:lang w:val="en-US"/>
        </w:rPr>
      </w:pPr>
    </w:p>
    <w:p w14:paraId="31CEEB5F" w14:textId="77777777" w:rsidR="00D669B3" w:rsidRPr="00102762" w:rsidRDefault="00D669B3" w:rsidP="001A18E9">
      <w:pPr>
        <w:rPr>
          <w:sz w:val="26"/>
          <w:szCs w:val="26"/>
          <w:lang w:val="en-US"/>
        </w:rPr>
      </w:pPr>
    </w:p>
    <w:p w14:paraId="5162308C" w14:textId="77777777" w:rsidR="001A18E9" w:rsidRPr="00102762" w:rsidRDefault="001A18E9" w:rsidP="001A18E9">
      <w:pPr>
        <w:rPr>
          <w:b/>
          <w:sz w:val="28"/>
          <w:szCs w:val="28"/>
          <w:lang w:val="en-US"/>
        </w:rPr>
      </w:pPr>
      <w:r w:rsidRPr="00102762">
        <w:rPr>
          <w:b/>
          <w:sz w:val="28"/>
          <w:szCs w:val="28"/>
          <w:lang w:val="en-US"/>
        </w:rPr>
        <w:t>Problem Statement</w:t>
      </w:r>
    </w:p>
    <w:p w14:paraId="3EED4F30" w14:textId="77777777" w:rsidR="001A18E9" w:rsidRPr="00102762" w:rsidRDefault="001A18E9" w:rsidP="001A18E9">
      <w:pPr>
        <w:rPr>
          <w:color w:val="000000"/>
          <w:sz w:val="28"/>
          <w:szCs w:val="28"/>
          <w:highlight w:val="white"/>
          <w:lang w:val="en-US"/>
        </w:rPr>
      </w:pPr>
    </w:p>
    <w:p w14:paraId="3103C698" w14:textId="77777777" w:rsidR="001A18E9" w:rsidRPr="00102762" w:rsidRDefault="001A18E9" w:rsidP="001A18E9">
      <w:pPr>
        <w:rPr>
          <w:sz w:val="28"/>
          <w:szCs w:val="28"/>
          <w:lang w:val="en-US"/>
        </w:rPr>
      </w:pPr>
      <w:r w:rsidRPr="00102762">
        <w:rPr>
          <w:sz w:val="28"/>
          <w:szCs w:val="28"/>
          <w:lang w:val="en-US"/>
        </w:rPr>
        <w:t>Web scrape basketball statistics from Wikipedia of some of the greatest basketball players and export it as a CSV file format.</w:t>
      </w:r>
    </w:p>
    <w:p w14:paraId="24A6E5E9" w14:textId="77777777" w:rsidR="00D669B3" w:rsidRPr="00102762" w:rsidRDefault="00D669B3" w:rsidP="001A18E9">
      <w:pPr>
        <w:rPr>
          <w:sz w:val="26"/>
          <w:szCs w:val="26"/>
          <w:lang w:val="en-US"/>
        </w:rPr>
      </w:pPr>
    </w:p>
    <w:p w14:paraId="3FC0477C" w14:textId="77777777" w:rsidR="001A18E9" w:rsidRPr="00102762" w:rsidRDefault="001A18E9" w:rsidP="001A18E9">
      <w:pPr>
        <w:rPr>
          <w:b/>
          <w:sz w:val="28"/>
          <w:szCs w:val="28"/>
          <w:lang w:val="en-US"/>
        </w:rPr>
      </w:pPr>
      <w:r w:rsidRPr="00102762">
        <w:rPr>
          <w:b/>
          <w:sz w:val="28"/>
          <w:szCs w:val="28"/>
          <w:lang w:val="en-US"/>
        </w:rPr>
        <w:t>Software Requirements</w:t>
      </w:r>
    </w:p>
    <w:p w14:paraId="4E83317E" w14:textId="3AA28330" w:rsidR="001A18E9" w:rsidRPr="00102762" w:rsidRDefault="001A18E9" w:rsidP="001A18E9">
      <w:pPr>
        <w:rPr>
          <w:sz w:val="26"/>
          <w:szCs w:val="26"/>
          <w:lang w:val="en-US"/>
        </w:rPr>
      </w:pPr>
      <w:r w:rsidRPr="00102762">
        <w:rPr>
          <w:sz w:val="26"/>
          <w:szCs w:val="26"/>
          <w:lang w:val="en-US"/>
        </w:rPr>
        <w:t xml:space="preserve">1. Programming </w:t>
      </w:r>
      <w:r w:rsidR="00102762" w:rsidRPr="00102762">
        <w:rPr>
          <w:sz w:val="26"/>
          <w:szCs w:val="26"/>
          <w:lang w:val="en-US"/>
        </w:rPr>
        <w:t>Language:</w:t>
      </w:r>
      <w:r w:rsidRPr="00102762">
        <w:rPr>
          <w:sz w:val="26"/>
          <w:szCs w:val="26"/>
          <w:lang w:val="en-US"/>
        </w:rPr>
        <w:t xml:space="preserve"> Python</w:t>
      </w:r>
    </w:p>
    <w:p w14:paraId="1A0E99A0" w14:textId="7A894B35" w:rsidR="001A18E9" w:rsidRPr="00102762" w:rsidRDefault="001A18E9" w:rsidP="001A18E9">
      <w:pPr>
        <w:rPr>
          <w:sz w:val="26"/>
          <w:szCs w:val="26"/>
          <w:lang w:val="en-US"/>
        </w:rPr>
      </w:pPr>
      <w:r w:rsidRPr="00102762">
        <w:rPr>
          <w:sz w:val="26"/>
          <w:szCs w:val="26"/>
          <w:lang w:val="en-US"/>
        </w:rPr>
        <w:t xml:space="preserve">2. </w:t>
      </w:r>
      <w:r w:rsidR="00CB13B7" w:rsidRPr="00102762">
        <w:rPr>
          <w:sz w:val="26"/>
          <w:szCs w:val="26"/>
          <w:lang w:val="en-US"/>
        </w:rPr>
        <w:t>Environment</w:t>
      </w:r>
      <w:r w:rsidRPr="00102762">
        <w:rPr>
          <w:sz w:val="26"/>
          <w:szCs w:val="26"/>
          <w:lang w:val="en-US"/>
        </w:rPr>
        <w:t xml:space="preserve">: </w:t>
      </w:r>
      <w:proofErr w:type="spellStart"/>
      <w:r w:rsidRPr="00102762">
        <w:rPr>
          <w:sz w:val="26"/>
          <w:szCs w:val="26"/>
          <w:lang w:val="en-US"/>
        </w:rPr>
        <w:t>Jupyter</w:t>
      </w:r>
      <w:proofErr w:type="spellEnd"/>
      <w:r w:rsidRPr="00102762">
        <w:rPr>
          <w:sz w:val="26"/>
          <w:szCs w:val="26"/>
          <w:lang w:val="en-US"/>
        </w:rPr>
        <w:t xml:space="preserve"> Notebooks / Google </w:t>
      </w:r>
      <w:proofErr w:type="spellStart"/>
      <w:r w:rsidRPr="00102762">
        <w:rPr>
          <w:sz w:val="26"/>
          <w:szCs w:val="26"/>
          <w:lang w:val="en-US"/>
        </w:rPr>
        <w:t>Collab</w:t>
      </w:r>
      <w:proofErr w:type="spellEnd"/>
    </w:p>
    <w:p w14:paraId="3D28435A" w14:textId="00171C61" w:rsidR="001A18E9" w:rsidRPr="00102762" w:rsidRDefault="001A18E9" w:rsidP="001A18E9">
      <w:pPr>
        <w:rPr>
          <w:sz w:val="26"/>
          <w:szCs w:val="26"/>
          <w:lang w:val="en-US"/>
        </w:rPr>
      </w:pPr>
      <w:r w:rsidRPr="00102762">
        <w:rPr>
          <w:sz w:val="26"/>
          <w:szCs w:val="26"/>
          <w:lang w:val="en-US"/>
        </w:rPr>
        <w:t>3. Database: CSV</w:t>
      </w:r>
      <w:r w:rsidR="00CB13B7">
        <w:rPr>
          <w:sz w:val="26"/>
          <w:szCs w:val="26"/>
          <w:lang w:val="en-US"/>
        </w:rPr>
        <w:t xml:space="preserve"> </w:t>
      </w:r>
      <w:r w:rsidRPr="00102762">
        <w:rPr>
          <w:sz w:val="26"/>
          <w:szCs w:val="26"/>
          <w:lang w:val="en-US"/>
        </w:rPr>
        <w:t>(export type)</w:t>
      </w:r>
    </w:p>
    <w:p w14:paraId="4CAC9E53" w14:textId="77777777" w:rsidR="001A18E9" w:rsidRPr="00102762" w:rsidRDefault="001A18E9" w:rsidP="001A18E9">
      <w:pPr>
        <w:rPr>
          <w:sz w:val="26"/>
          <w:szCs w:val="26"/>
          <w:lang w:val="en-US"/>
        </w:rPr>
      </w:pPr>
      <w:r w:rsidRPr="00102762">
        <w:rPr>
          <w:sz w:val="26"/>
          <w:szCs w:val="26"/>
          <w:lang w:val="en-US"/>
        </w:rPr>
        <w:t>4. Operation System: Windows XP or above</w:t>
      </w:r>
    </w:p>
    <w:p w14:paraId="1542ACB3" w14:textId="0409A274" w:rsidR="001A18E9" w:rsidRPr="00102762" w:rsidRDefault="001A18E9" w:rsidP="001A18E9">
      <w:pPr>
        <w:rPr>
          <w:sz w:val="26"/>
          <w:szCs w:val="26"/>
          <w:lang w:val="en-US"/>
        </w:rPr>
      </w:pPr>
      <w:r w:rsidRPr="00102762">
        <w:rPr>
          <w:sz w:val="26"/>
          <w:szCs w:val="26"/>
          <w:lang w:val="en-US"/>
        </w:rPr>
        <w:t xml:space="preserve">5. </w:t>
      </w:r>
      <w:r w:rsidR="00CB13B7" w:rsidRPr="00102762">
        <w:rPr>
          <w:sz w:val="26"/>
          <w:szCs w:val="26"/>
          <w:lang w:val="en-US"/>
        </w:rPr>
        <w:t>Libraries</w:t>
      </w:r>
      <w:r w:rsidRPr="00102762">
        <w:rPr>
          <w:sz w:val="26"/>
          <w:szCs w:val="26"/>
          <w:lang w:val="en-US"/>
        </w:rPr>
        <w:t xml:space="preserve"> Used: Beautiful Soup, requests, Pandas, </w:t>
      </w:r>
      <w:proofErr w:type="spellStart"/>
      <w:r w:rsidRPr="00102762">
        <w:rPr>
          <w:sz w:val="26"/>
          <w:szCs w:val="26"/>
          <w:lang w:val="en-US"/>
        </w:rPr>
        <w:t>NumPy</w:t>
      </w:r>
      <w:proofErr w:type="spellEnd"/>
      <w:r w:rsidRPr="00102762">
        <w:rPr>
          <w:sz w:val="26"/>
          <w:szCs w:val="26"/>
          <w:lang w:val="en-US"/>
        </w:rPr>
        <w:t xml:space="preserve">, </w:t>
      </w:r>
      <w:proofErr w:type="gramStart"/>
      <w:r w:rsidRPr="00102762">
        <w:rPr>
          <w:sz w:val="26"/>
          <w:szCs w:val="26"/>
          <w:lang w:val="en-US"/>
        </w:rPr>
        <w:t>boto3 ,</w:t>
      </w:r>
      <w:proofErr w:type="spellStart"/>
      <w:r w:rsidRPr="00102762">
        <w:rPr>
          <w:sz w:val="26"/>
          <w:szCs w:val="26"/>
          <w:lang w:val="en-US"/>
        </w:rPr>
        <w:t>Matplotlib</w:t>
      </w:r>
      <w:proofErr w:type="spellEnd"/>
      <w:proofErr w:type="gramEnd"/>
      <w:r w:rsidRPr="00102762">
        <w:rPr>
          <w:sz w:val="26"/>
          <w:szCs w:val="26"/>
          <w:lang w:val="en-US"/>
        </w:rPr>
        <w:t>, display</w:t>
      </w:r>
    </w:p>
    <w:p w14:paraId="39E7FAA3" w14:textId="79A7D285" w:rsidR="001A18E9" w:rsidRPr="00102762" w:rsidRDefault="001A18E9" w:rsidP="001A18E9">
      <w:pPr>
        <w:rPr>
          <w:b/>
          <w:sz w:val="28"/>
          <w:szCs w:val="28"/>
          <w:lang w:val="en-US"/>
        </w:rPr>
      </w:pPr>
    </w:p>
    <w:p w14:paraId="364443C2" w14:textId="77777777" w:rsidR="001A18E9" w:rsidRPr="00102762" w:rsidRDefault="001A18E9" w:rsidP="001A18E9">
      <w:pPr>
        <w:rPr>
          <w:b/>
          <w:sz w:val="28"/>
          <w:szCs w:val="28"/>
          <w:lang w:val="en-US"/>
        </w:rPr>
      </w:pPr>
    </w:p>
    <w:p w14:paraId="13870E1E" w14:textId="77777777" w:rsidR="001A18E9" w:rsidRPr="00102762" w:rsidRDefault="001A18E9" w:rsidP="001A18E9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US"/>
        </w:rPr>
      </w:pPr>
      <w:r w:rsidRPr="0010276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US"/>
        </w:rPr>
        <w:t xml:space="preserve">Open a New Notebook and import the required </w:t>
      </w:r>
      <w:proofErr w:type="spellStart"/>
      <w:r w:rsidRPr="00102762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US"/>
        </w:rPr>
        <w:t>libraires</w:t>
      </w:r>
      <w:proofErr w:type="spellEnd"/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750"/>
        <w:gridCol w:w="4711"/>
      </w:tblGrid>
      <w:tr w:rsidR="001A18E9" w:rsidRPr="00102762" w14:paraId="0D6BED6C" w14:textId="77777777" w:rsidTr="001A18E9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552A4" w14:textId="77777777" w:rsidR="001A18E9" w:rsidRPr="00102762" w:rsidRDefault="001A18E9">
            <w:pPr>
              <w:rPr>
                <w:rFonts w:ascii="Helvetica Neue" w:hAnsi="Helvetica Neue"/>
                <w:b/>
                <w:bCs/>
                <w:sz w:val="29"/>
                <w:szCs w:val="29"/>
                <w:shd w:val="clear" w:color="auto" w:fill="FFFFFF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BB02AD3" w14:textId="77777777" w:rsidR="001A18E9" w:rsidRPr="00102762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3067EB45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bs4</w:t>
            </w:r>
          </w:p>
          <w:p w14:paraId="1DB99168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requests</w:t>
            </w:r>
          </w:p>
          <w:p w14:paraId="730C065D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pandas </w:t>
            </w: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as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pd</w:t>
            </w:r>
            <w:proofErr w:type="spellEnd"/>
          </w:p>
          <w:p w14:paraId="2F5D17D8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numpy</w:t>
            </w:r>
            <w:proofErr w:type="spellEnd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as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np</w:t>
            </w:r>
            <w:proofErr w:type="spellEnd"/>
          </w:p>
          <w:p w14:paraId="21688F44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!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pip install boto3</w:t>
            </w:r>
          </w:p>
          <w:p w14:paraId="434CD65B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boto3</w:t>
            </w:r>
          </w:p>
          <w:p w14:paraId="75C832CD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matplotlib.pyplot</w:t>
            </w:r>
            <w:proofErr w:type="spellEnd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as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plt</w:t>
            </w:r>
            <w:proofErr w:type="spellEnd"/>
          </w:p>
          <w:p w14:paraId="1C51E932" w14:textId="77777777" w:rsidR="001A18E9" w:rsidRPr="00102762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rom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IPython.display</w:t>
            </w:r>
            <w:proofErr w:type="spellEnd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mport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display</w:t>
            </w:r>
          </w:p>
        </w:tc>
      </w:tr>
    </w:tbl>
    <w:p w14:paraId="007FFBF0" w14:textId="3C0466D1" w:rsidR="001A18E9" w:rsidRPr="00102762" w:rsidRDefault="001A18E9" w:rsidP="001A18E9">
      <w:pPr>
        <w:rPr>
          <w:rFonts w:ascii="Helvetica Neue" w:eastAsia="Calibri" w:hAnsi="Helvetica Neue" w:cs="Calibri"/>
          <w:sz w:val="29"/>
          <w:szCs w:val="29"/>
          <w:shd w:val="clear" w:color="auto" w:fill="FFFFFF"/>
          <w:lang w:val="en-US"/>
        </w:rPr>
      </w:pPr>
      <w:r w:rsidRPr="00102762">
        <w:rPr>
          <w:rFonts w:ascii="Helvetica Neue" w:eastAsia="Calibri" w:hAnsi="Helvetica Neue" w:cs="Calibri"/>
          <w:sz w:val="29"/>
          <w:szCs w:val="29"/>
          <w:shd w:val="clear" w:color="auto" w:fill="FFFFFF"/>
          <w:lang w:val="en-US"/>
        </w:rPr>
        <w:tab/>
      </w:r>
    </w:p>
    <w:p w14:paraId="0FE9344C" w14:textId="607317FC" w:rsidR="001A18E9" w:rsidRPr="00102762" w:rsidRDefault="001A18E9" w:rsidP="007203ED">
      <w:pPr>
        <w:ind w:left="144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  <w:r w:rsidRP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Description:</w:t>
      </w:r>
      <w:r w:rsidR="00102762" w:rsidRP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The required libraries are imported</w:t>
      </w:r>
      <w:r w:rsid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. Libraries can also be </w:t>
      </w:r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    </w:t>
      </w:r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   </w:t>
      </w:r>
      <w:r w:rsid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imported using the keyword ‘as’ which allows us to rename the name of the library with a shorter name. </w:t>
      </w:r>
    </w:p>
    <w:p w14:paraId="309F09C5" w14:textId="77777777" w:rsidR="001A18E9" w:rsidRDefault="001A18E9" w:rsidP="001A18E9">
      <w:pPr>
        <w:rPr>
          <w:rFonts w:ascii="Helvetica Neue" w:eastAsia="Calibri" w:hAnsi="Helvetica Neue" w:cs="Calibri"/>
          <w:sz w:val="29"/>
          <w:szCs w:val="29"/>
          <w:shd w:val="clear" w:color="auto" w:fill="FFFFFF"/>
          <w:lang w:val="en-US"/>
        </w:rPr>
      </w:pPr>
    </w:p>
    <w:p w14:paraId="0D82FA11" w14:textId="7C39B713" w:rsidR="00102762" w:rsidRPr="00102762" w:rsidRDefault="00CB13B7" w:rsidP="001A18E9">
      <w:pPr>
        <w:rPr>
          <w:rFonts w:ascii="Helvetica Neue" w:eastAsia="Calibri" w:hAnsi="Helvetica Neue" w:cs="Calibri"/>
          <w:sz w:val="29"/>
          <w:szCs w:val="29"/>
          <w:shd w:val="clear" w:color="auto" w:fill="FFFFFF"/>
          <w:lang w:val="en-US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  <w:lang w:val="en-US"/>
        </w:rPr>
        <w:t xml:space="preserve"> </w:t>
      </w:r>
    </w:p>
    <w:p w14:paraId="29B775A3" w14:textId="4DC27ECB" w:rsidR="001A18E9" w:rsidRDefault="001A18E9" w:rsidP="001A18E9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US"/>
        </w:rPr>
      </w:pPr>
      <w:r w:rsidRPr="00102762">
        <w:rPr>
          <w:rFonts w:ascii="Helvetica Neue" w:hAnsi="Helvetica Neue"/>
          <w:b/>
          <w:bCs/>
          <w:sz w:val="29"/>
          <w:szCs w:val="29"/>
          <w:shd w:val="clear" w:color="auto" w:fill="FFFFFF"/>
          <w:lang w:val="en-US"/>
        </w:rPr>
        <w:t>Reading the webpage</w:t>
      </w:r>
    </w:p>
    <w:p w14:paraId="39871DDE" w14:textId="77777777" w:rsidR="00102762" w:rsidRPr="00102762" w:rsidRDefault="00102762" w:rsidP="00102762">
      <w:pPr>
        <w:pStyle w:val="ListParagraph"/>
        <w:widowControl/>
        <w:autoSpaceDE/>
        <w:autoSpaceDN/>
        <w:spacing w:after="300"/>
        <w:ind w:left="785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US"/>
        </w:rPr>
      </w:pPr>
    </w:p>
    <w:p w14:paraId="5CC3CA72" w14:textId="590D8B1F" w:rsidR="001A18E9" w:rsidRPr="00102762" w:rsidRDefault="001A18E9" w:rsidP="001A18E9">
      <w:pPr>
        <w:pStyle w:val="ListParagraph"/>
        <w:rPr>
          <w:rFonts w:ascii="Helvetica Neue" w:hAnsi="Helvetica Neue"/>
          <w:b/>
          <w:bCs/>
          <w:sz w:val="29"/>
          <w:szCs w:val="29"/>
          <w:shd w:val="clear" w:color="auto" w:fill="FFFFFF"/>
          <w:lang w:val="en-US"/>
        </w:rPr>
      </w:pPr>
      <w:proofErr w:type="spellStart"/>
      <w:proofErr w:type="gramStart"/>
      <w:r w:rsidRPr="00102762">
        <w:rPr>
          <w:rFonts w:ascii="Courier New" w:hAnsi="Courier New" w:cs="Courier New"/>
          <w:color w:val="0000FF"/>
          <w:sz w:val="21"/>
          <w:szCs w:val="21"/>
          <w:lang w:val="en-US" w:eastAsia="en-IN"/>
        </w:rPr>
        <w:t>def</w:t>
      </w:r>
      <w:proofErr w:type="spellEnd"/>
      <w:proofErr w:type="gram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</w:t>
      </w:r>
      <w:proofErr w:type="spellStart"/>
      <w:r w:rsidRPr="00102762">
        <w:rPr>
          <w:rFonts w:ascii="Courier New" w:hAnsi="Courier New" w:cs="Courier New"/>
          <w:color w:val="795E26"/>
          <w:sz w:val="21"/>
          <w:szCs w:val="21"/>
          <w:lang w:val="en-US" w:eastAsia="en-IN"/>
        </w:rPr>
        <w:t>get_basketball_stats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</w:t>
      </w:r>
      <w:r w:rsidRPr="00102762">
        <w:rPr>
          <w:rFonts w:ascii="Courier New" w:hAnsi="Courier New" w:cs="Courier New"/>
          <w:color w:val="001080"/>
          <w:sz w:val="21"/>
          <w:szCs w:val="21"/>
          <w:lang w:val="en-US" w:eastAsia="en-IN"/>
        </w:rPr>
        <w:t>link</w:t>
      </w: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):</w:t>
      </w:r>
    </w:p>
    <w:p w14:paraId="5E3A523A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response</w:t>
      </w:r>
      <w:proofErr w:type="gram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= </w:t>
      </w:r>
      <w:proofErr w:type="spell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requests.get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link)</w:t>
      </w:r>
    </w:p>
    <w:p w14:paraId="7E715A9A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soup</w:t>
      </w:r>
      <w:proofErr w:type="gram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= bs4.BeautifulSoup(</w:t>
      </w:r>
      <w:proofErr w:type="spell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response.text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, </w:t>
      </w:r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'</w:t>
      </w:r>
      <w:proofErr w:type="spellStart"/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html.parser</w:t>
      </w:r>
      <w:proofErr w:type="spellEnd"/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'</w:t>
      </w: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)</w:t>
      </w:r>
    </w:p>
    <w:p w14:paraId="5DADB67C" w14:textId="52F65AF8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</w:p>
    <w:p w14:paraId="13EE5504" w14:textId="64E71880" w:rsidR="001A18E9" w:rsidRPr="00102762" w:rsidRDefault="001A18E9" w:rsidP="007203ED">
      <w:pPr>
        <w:ind w:left="72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  <w:r w:rsidRP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Description:</w:t>
      </w:r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The above function is used to read webpage using </w:t>
      </w:r>
      <w:proofErr w:type="gramStart"/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get(</w:t>
      </w:r>
      <w:proofErr w:type="gramEnd"/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) method present in requests library and the result is stored in variable </w:t>
      </w:r>
      <w:r w:rsidR="00241AFA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named </w:t>
      </w:r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‘response’. The data fetched is converted into text format using </w:t>
      </w:r>
      <w:proofErr w:type="spellStart"/>
      <w:proofErr w:type="gramStart"/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BeautifulSoup</w:t>
      </w:r>
      <w:proofErr w:type="spellEnd"/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(</w:t>
      </w:r>
      <w:proofErr w:type="gramEnd"/>
      <w:r w:rsidR="00CB13B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) method present in bs4 library and is stored in a variable named soup.   </w:t>
      </w:r>
    </w:p>
    <w:p w14:paraId="500CBE53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</w:p>
    <w:p w14:paraId="6C3EACA7" w14:textId="77777777" w:rsidR="001A18E9" w:rsidRPr="00102762" w:rsidRDefault="001A18E9" w:rsidP="001A18E9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lang w:val="en-US"/>
        </w:rPr>
      </w:pPr>
    </w:p>
    <w:p w14:paraId="3B727B4E" w14:textId="77777777" w:rsidR="001A18E9" w:rsidRPr="00102762" w:rsidRDefault="001A18E9" w:rsidP="001A18E9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 w:rsidRPr="00102762">
        <w:rPr>
          <w:rFonts w:ascii="Helvetica Neue" w:hAnsi="Helvetica Neue"/>
          <w:b/>
          <w:bCs/>
          <w:sz w:val="29"/>
          <w:szCs w:val="29"/>
        </w:rPr>
        <w:t>Main Function Process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8728"/>
        <w:gridCol w:w="302"/>
      </w:tblGrid>
      <w:tr w:rsidR="001A18E9" w:rsidRPr="00102762" w14:paraId="6436C867" w14:textId="77777777" w:rsidTr="00F51BE9">
        <w:tc>
          <w:tcPr>
            <w:tcW w:w="8725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1F123E6" w14:textId="77777777" w:rsidR="001A18E9" w:rsidRPr="00CC59F4" w:rsidRDefault="001A18E9" w:rsidP="00CC59F4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table = </w:t>
            </w:r>
            <w:proofErr w:type="spellStart"/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soup.find</w:t>
            </w:r>
            <w:proofErr w:type="spellEnd"/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class_=</w:t>
            </w:r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</w:t>
            </w:r>
            <w:proofErr w:type="spellStart"/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wikitable</w:t>
            </w:r>
            <w:proofErr w:type="spellEnd"/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 sortable'</w:t>
            </w: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)</w:t>
            </w:r>
          </w:p>
          <w:p w14:paraId="0AFAE9C0" w14:textId="77777777" w:rsidR="001A18E9" w:rsidRPr="00102762" w:rsidRDefault="001A18E9" w:rsidP="007203ED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headers = table.tr</w:t>
            </w:r>
          </w:p>
          <w:p w14:paraId="56E63142" w14:textId="77777777" w:rsidR="001A18E9" w:rsidRPr="00CC59F4" w:rsidRDefault="001A18E9" w:rsidP="00CC59F4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titles = </w:t>
            </w:r>
            <w:proofErr w:type="spellStart"/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headers.find_all</w:t>
            </w:r>
            <w:proofErr w:type="spellEnd"/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</w:t>
            </w:r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</w:t>
            </w:r>
            <w:proofErr w:type="spellStart"/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abbr</w:t>
            </w:r>
            <w:proofErr w:type="spellEnd"/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</w:t>
            </w: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)</w:t>
            </w:r>
          </w:p>
          <w:p w14:paraId="57FC87E4" w14:textId="77777777" w:rsidR="001A18E9" w:rsidRPr="00CC59F4" w:rsidRDefault="001A18E9" w:rsidP="00CC59F4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data = {title[</w:t>
            </w:r>
            <w:r w:rsidRPr="00CC59F4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title'</w:t>
            </w: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]: [] </w:t>
            </w:r>
            <w:r w:rsidRPr="00CC59F4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or</w:t>
            </w: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title </w:t>
            </w:r>
            <w:r w:rsidRPr="00CC59F4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in</w:t>
            </w:r>
            <w:r w:rsidRPr="00CC59F4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titles}</w:t>
            </w:r>
          </w:p>
          <w:p w14:paraId="78931801" w14:textId="77777777" w:rsidR="00CC59F4" w:rsidRDefault="001A18E9" w:rsidP="007203ED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or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row </w:t>
            </w:r>
            <w:r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in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table.find_all(</w:t>
            </w:r>
            <w:r w:rsidRPr="00102762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tr'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)[</w:t>
            </w:r>
            <w:r w:rsidRPr="00102762">
              <w:rPr>
                <w:rFonts w:ascii="Courier New" w:hAnsi="Courier New" w:cs="Courier New"/>
                <w:color w:val="09885A"/>
                <w:sz w:val="21"/>
                <w:szCs w:val="21"/>
                <w:lang w:val="en-US" w:eastAsia="en-IN"/>
              </w:rPr>
              <w:t>1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:]:</w:t>
            </w:r>
          </w:p>
          <w:p w14:paraId="6F134683" w14:textId="77777777" w:rsidR="00CC59F4" w:rsidRDefault="00CC59F4" w:rsidP="007203ED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 xml:space="preserve">   </w:t>
            </w:r>
          </w:p>
          <w:p w14:paraId="103201C7" w14:textId="77939DBC" w:rsidR="001A18E9" w:rsidRPr="00102762" w:rsidRDefault="00CC59F4" w:rsidP="007203ED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 xml:space="preserve">     </w:t>
            </w:r>
            <w:r w:rsidR="001A18E9"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or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key, a </w:t>
            </w:r>
            <w:r w:rsidR="001A18E9"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in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r w:rsidR="001A18E9" w:rsidRPr="00102762">
              <w:rPr>
                <w:rFonts w:ascii="Courier New" w:hAnsi="Courier New" w:cs="Courier New"/>
                <w:color w:val="795E26"/>
                <w:sz w:val="21"/>
                <w:szCs w:val="21"/>
                <w:lang w:val="en-US" w:eastAsia="en-IN"/>
              </w:rPr>
              <w:t>zip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</w:t>
            </w:r>
            <w:proofErr w:type="spellStart"/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data.keys</w:t>
            </w:r>
            <w:proofErr w:type="spellEnd"/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),</w:t>
            </w:r>
            <w:proofErr w:type="spellStart"/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row.find_all</w:t>
            </w:r>
            <w:proofErr w:type="spellEnd"/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</w:t>
            </w:r>
            <w:r w:rsidR="001A18E9" w:rsidRPr="00102762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td'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)[</w:t>
            </w:r>
            <w:r w:rsidR="001A18E9" w:rsidRPr="00102762">
              <w:rPr>
                <w:rFonts w:ascii="Courier New" w:hAnsi="Courier New" w:cs="Courier New"/>
                <w:color w:val="09885A"/>
                <w:sz w:val="21"/>
                <w:szCs w:val="21"/>
                <w:lang w:val="en-US" w:eastAsia="en-IN"/>
              </w:rPr>
              <w:t>2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:]):</w:t>
            </w:r>
          </w:p>
          <w:p w14:paraId="697AEAEF" w14:textId="75173785" w:rsidR="001A18E9" w:rsidRPr="00102762" w:rsidRDefault="00CC59F4" w:rsidP="007203ED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 xml:space="preserve">          </w:t>
            </w:r>
            <w:proofErr w:type="gramStart"/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data[</w:t>
            </w:r>
            <w:proofErr w:type="gramEnd"/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key].append(</w:t>
            </w:r>
            <w:r w:rsidR="001A18E9" w:rsidRPr="00102762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'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.join(c </w:t>
            </w:r>
            <w:r w:rsidR="001A18E9"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or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c </w:t>
            </w:r>
            <w:r w:rsidR="001A18E9"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in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a.text </w:t>
            </w:r>
            <w:r w:rsidR="001A18E9"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if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(c.isdigit() </w:t>
            </w:r>
            <w:r w:rsidR="001A18E9"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or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c == </w:t>
            </w:r>
            <w:r w:rsidR="001A18E9" w:rsidRPr="00102762">
              <w:rPr>
                <w:rFonts w:ascii="Courier New" w:hAnsi="Courier New" w:cs="Courier New"/>
                <w:color w:val="A31515"/>
                <w:sz w:val="21"/>
                <w:szCs w:val="21"/>
                <w:lang w:val="en-US" w:eastAsia="en-IN"/>
              </w:rPr>
              <w:t>'.'</w:t>
            </w:r>
            <w:r w:rsidR="001A18E9"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)))</w:t>
            </w:r>
          </w:p>
          <w:p w14:paraId="2B93C325" w14:textId="77777777" w:rsidR="001A18E9" w:rsidRPr="00102762" w:rsidRDefault="001A18E9" w:rsidP="007203ED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Min = </w:t>
            </w:r>
            <w:r w:rsidRPr="00102762">
              <w:rPr>
                <w:rFonts w:ascii="Courier New" w:hAnsi="Courier New" w:cs="Courier New"/>
                <w:color w:val="795E26"/>
                <w:sz w:val="21"/>
                <w:szCs w:val="21"/>
                <w:lang w:val="en-US" w:eastAsia="en-IN"/>
              </w:rPr>
              <w:t>min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[</w:t>
            </w:r>
            <w:proofErr w:type="spellStart"/>
            <w:r w:rsidRPr="00102762">
              <w:rPr>
                <w:rFonts w:ascii="Courier New" w:hAnsi="Courier New" w:cs="Courier New"/>
                <w:color w:val="795E26"/>
                <w:sz w:val="21"/>
                <w:szCs w:val="21"/>
                <w:lang w:val="en-US" w:eastAsia="en-IN"/>
              </w:rPr>
              <w:t>len</w:t>
            </w:r>
            <w:proofErr w:type="spellEnd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x) </w:t>
            </w: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or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x </w:t>
            </w:r>
            <w:r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in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data.values</w:t>
            </w:r>
            <w:proofErr w:type="spellEnd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)])</w:t>
            </w:r>
          </w:p>
          <w:p w14:paraId="5EB220A1" w14:textId="77777777" w:rsidR="001A18E9" w:rsidRPr="00102762" w:rsidRDefault="001A18E9" w:rsidP="007203ED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for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key </w:t>
            </w:r>
            <w:r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in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</w:t>
            </w:r>
            <w:proofErr w:type="spellStart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data.keys</w:t>
            </w:r>
            <w:proofErr w:type="spellEnd"/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):</w:t>
            </w:r>
          </w:p>
          <w:p w14:paraId="383BFA7E" w14:textId="77777777" w:rsidR="00CC59F4" w:rsidRDefault="001A18E9" w:rsidP="007203ED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data[key] = list(</w:t>
            </w:r>
            <w:r w:rsidRPr="00102762">
              <w:rPr>
                <w:rFonts w:ascii="Courier New" w:hAnsi="Courier New" w:cs="Courier New"/>
                <w:color w:val="795E26"/>
                <w:sz w:val="21"/>
                <w:szCs w:val="21"/>
                <w:lang w:val="en-US" w:eastAsia="en-IN"/>
              </w:rPr>
              <w:t>map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(</w:t>
            </w:r>
            <w:r w:rsidRPr="00102762">
              <w:rPr>
                <w:rFonts w:ascii="Courier New" w:hAnsi="Courier New" w:cs="Courier New"/>
                <w:color w:val="0000FF"/>
                <w:sz w:val="21"/>
                <w:szCs w:val="21"/>
                <w:lang w:val="en-US" w:eastAsia="en-IN"/>
              </w:rPr>
              <w:t>lambda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x: float(x), data[key][:Min]))</w:t>
            </w:r>
          </w:p>
          <w:p w14:paraId="348067C0" w14:textId="70058D76" w:rsidR="001A18E9" w:rsidRPr="00102762" w:rsidRDefault="001A18E9" w:rsidP="007203ED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  <w:r w:rsidRPr="00102762">
              <w:rPr>
                <w:rFonts w:ascii="Courier New" w:hAnsi="Courier New" w:cs="Courier New"/>
                <w:color w:val="AF00DB"/>
                <w:sz w:val="21"/>
                <w:szCs w:val="21"/>
                <w:lang w:val="en-US" w:eastAsia="en-IN"/>
              </w:rPr>
              <w:t>return</w:t>
            </w:r>
            <w:r w:rsidRPr="00102762"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  <w:t> data</w:t>
            </w:r>
          </w:p>
          <w:p w14:paraId="3D190E30" w14:textId="42D966C3" w:rsidR="001A18E9" w:rsidRPr="00102762" w:rsidRDefault="001A18E9" w:rsidP="007203ED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8"/>
                <w:szCs w:val="28"/>
              </w:rPr>
            </w:pPr>
          </w:p>
          <w:p w14:paraId="755A3C33" w14:textId="5B61CDED" w:rsidR="00CC59F4" w:rsidRDefault="00CC59F4" w:rsidP="00CC59F4">
            <w:pPr>
              <w:shd w:val="clear" w:color="auto" w:fill="FFFFFE"/>
              <w:spacing w:line="285" w:lineRule="atLeast"/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</w:pPr>
            <w:r w:rsidRPr="00102762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Description:</w:t>
            </w:r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 xml:space="preserve"> The tabular data present in the webpage is associated with                     </w:t>
            </w:r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 xml:space="preserve">  </w:t>
            </w:r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a CSS class named ‘</w:t>
            </w:r>
            <w:proofErr w:type="spellStart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wikitable</w:t>
            </w:r>
            <w:proofErr w:type="spellEnd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 xml:space="preserve"> sortable’. The rows of the table are accessed      using </w:t>
            </w:r>
            <w:proofErr w:type="spellStart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tr</w:t>
            </w:r>
            <w:proofErr w:type="spellEnd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 xml:space="preserve"> tag and are stored in variable named headers.</w:t>
            </w:r>
          </w:p>
          <w:p w14:paraId="21C45CE0" w14:textId="77777777" w:rsidR="00CC59F4" w:rsidRDefault="00CC59F4" w:rsidP="00CC59F4">
            <w:pPr>
              <w:shd w:val="clear" w:color="auto" w:fill="FFFFFE"/>
              <w:spacing w:line="285" w:lineRule="atLeast"/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</w:pPr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 xml:space="preserve">Titles of the table can be differentiated using </w:t>
            </w:r>
            <w:proofErr w:type="spellStart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abbr</w:t>
            </w:r>
            <w:proofErr w:type="spellEnd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 xml:space="preserve"> tag are stored in titles variable which are obtained by using </w:t>
            </w:r>
            <w:proofErr w:type="spellStart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find_</w:t>
            </w:r>
            <w:proofErr w:type="gramStart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all</w:t>
            </w:r>
            <w:proofErr w:type="spellEnd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(</w:t>
            </w:r>
            <w:proofErr w:type="gramEnd"/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) method. A dictionary named data is created whose keys are titles of each column and values are empty lists initially.</w:t>
            </w:r>
          </w:p>
          <w:p w14:paraId="052BCA08" w14:textId="77777777" w:rsidR="00CC59F4" w:rsidRDefault="00CC59F4" w:rsidP="00CC59F4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</w:pPr>
            <w: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  <w:lang w:val="en-US"/>
              </w:rPr>
              <w:t>As the first row contains the titles it is excluded and for loop is initialized to second row.</w:t>
            </w:r>
            <w:r>
              <w:rPr>
                <w:rFonts w:ascii="Courier New" w:hAnsi="Courier New" w:cs="Courier New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W</w:t>
            </w:r>
            <w:r w:rsidRPr="00CA511E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e iterate over each table row by finding each tab</w:t>
            </w:r>
            <w:r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le tag tr and assign it to the o</w:t>
            </w:r>
            <w:r w:rsidRPr="00CA511E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bject</w:t>
            </w:r>
            <w:r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.</w:t>
            </w:r>
          </w:p>
          <w:p w14:paraId="7BF24169" w14:textId="77777777" w:rsidR="00CC59F4" w:rsidRDefault="00CC59F4" w:rsidP="00CC59F4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In the second for loop we iterate over each cell in the table, as each cell corresponds to a different column we obtain the corresponding key corresponding to column using zip() method the column containing years and team names is removed by slicing.</w:t>
            </w:r>
          </w:p>
          <w:p w14:paraId="281CAFF3" w14:textId="06CA1706" w:rsidR="00F31570" w:rsidRPr="00F31570" w:rsidRDefault="00CC59F4" w:rsidP="00CC59F4">
            <w:pPr>
              <w:shd w:val="clear" w:color="auto" w:fill="FFFFFE"/>
              <w:spacing w:line="285" w:lineRule="atLeast"/>
              <w:rPr>
                <w:rFonts w:ascii="Helvetica Neue" w:hAnsi="Helvetica Neue" w:cs="Courier New"/>
                <w:color w:val="0D0D0D" w:themeColor="text1" w:themeTint="F2"/>
                <w:sz w:val="21"/>
                <w:szCs w:val="21"/>
                <w:lang w:val="en-IN" w:eastAsia="en-IN"/>
              </w:rPr>
            </w:pPr>
            <w:r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lastRenderedPageBreak/>
              <w:t xml:space="preserve">We take the data which is valid ignoring all the special symbols or characters </w:t>
            </w:r>
            <w:r w:rsidR="00F31570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 xml:space="preserve">except the ‘.’ Symbol which is used </w:t>
            </w:r>
            <w:r w:rsidR="00EE2921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for decimal</w:t>
            </w:r>
            <w:r w:rsidR="00F51BE9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 xml:space="preserve"> representation and the</w:t>
            </w:r>
            <w:r w:rsidR="00F31570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 xml:space="preserve"> </w:t>
            </w:r>
            <w:r w:rsidR="00F51BE9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extra rows are removed by finding the list with minimum elements. The dictionary data is updated with required rows by using a lambda function (</w:t>
            </w:r>
            <w:r w:rsidR="00241AFA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 xml:space="preserve">an </w:t>
            </w:r>
            <w:r w:rsidR="00F51BE9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>anonymous function</w:t>
            </w:r>
            <w:r w:rsidR="00241AFA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 xml:space="preserve"> in python) and the dictionary with name data</w:t>
            </w:r>
            <w:r w:rsidR="00F51BE9">
              <w:rPr>
                <w:rFonts w:ascii="Helvetica Neue" w:hAnsi="Helvetica Neue" w:cs="Courier New"/>
                <w:color w:val="000000" w:themeColor="text1"/>
                <w:sz w:val="24"/>
                <w:szCs w:val="24"/>
                <w:lang w:val="en-IN" w:eastAsia="en-IN"/>
              </w:rPr>
              <w:t xml:space="preserve"> is returned.</w:t>
            </w:r>
          </w:p>
          <w:p w14:paraId="294811B2" w14:textId="77777777" w:rsidR="001A18E9" w:rsidRPr="00102762" w:rsidRDefault="001A18E9" w:rsidP="007203ED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8"/>
                <w:szCs w:val="28"/>
              </w:rPr>
            </w:pPr>
          </w:p>
          <w:p w14:paraId="05420E53" w14:textId="039E5408" w:rsidR="001A18E9" w:rsidRPr="00F51BE9" w:rsidRDefault="001A18E9" w:rsidP="007203ED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 w:rsidRPr="00102762"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Declaring links and names of </w:t>
            </w:r>
            <w:r w:rsidR="00F51BE9">
              <w:rPr>
                <w:rFonts w:ascii="Helvetica Neue" w:hAnsi="Helvetica Neue"/>
                <w:b/>
                <w:bCs/>
                <w:sz w:val="29"/>
                <w:szCs w:val="29"/>
              </w:rPr>
              <w:t xml:space="preserve">the personals to scrap the </w:t>
            </w:r>
            <w:r w:rsidRPr="00102762">
              <w:rPr>
                <w:rFonts w:ascii="Helvetica Neue" w:hAnsi="Helvetica Neue"/>
                <w:b/>
                <w:bCs/>
                <w:sz w:val="29"/>
                <w:szCs w:val="29"/>
              </w:rPr>
              <w:t>data</w:t>
            </w:r>
          </w:p>
          <w:p w14:paraId="5C3726CF" w14:textId="634AE299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inks=[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LeBron_James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4AD8B67B" w14:textId="4AE3E10C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Magic_Johnson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76DD5A02" w14:textId="233D5E8E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Chris_Paul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24D2E9F3" w14:textId="04613539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Charles_Barkley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4A65E66B" w14:textId="204371B3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David_Robinson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42457A3A" w14:textId="566D9706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Stephen_Curry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7E6ED75C" w14:textId="4547A775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John_Stockton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7D48F1E2" w14:textId="68F00B05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Russell_Westbrook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727468E7" w14:textId="5BE39EA6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Damian_Lillard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\</w:t>
            </w:r>
          </w:p>
          <w:p w14:paraId="76E96538" w14:textId="464A2C5B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https://en.wikipedia.org/wiki/</w:t>
            </w:r>
            <w:proofErr w:type="spellStart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Ray_Allen</w:t>
            </w:r>
            <w:proofErr w:type="spellEnd"/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</w:t>
            </w:r>
          </w:p>
          <w:p w14:paraId="399A73B3" w14:textId="77777777" w:rsid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72DD068F" w14:textId="77777777" w:rsid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ames=[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LeBron James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Magic Johnson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Chris Paul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Charles Barkley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David Robinson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Stephen Curry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John Stockton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Russell Westbrook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Damian Lillard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F51BE9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Ray Allen'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</w:t>
            </w:r>
          </w:p>
          <w:p w14:paraId="3354F9A3" w14:textId="77777777" w:rsid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4180BF3A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eborn_james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0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0334DD21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aigc_johnso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1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1E13F24A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hris_paul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2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7E42B64E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harles_barkley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3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6058D2BC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avid_robinso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4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4A994EA3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phen_curry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5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766AA2F8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jhon_stockto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6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73FB098A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ussell_westbrook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7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00A9E04F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amian_lillard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8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100EDCD7" w14:textId="77777777" w:rsid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ay_alle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get_basketball_stats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links[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9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600B0E2B" w14:textId="77777777" w:rsid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6E4E5425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j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eborn_james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4DFF0A8C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j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aigc_johnso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4C44877B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p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hris_paul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7C0E65BA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b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harles_barkley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4F618DED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r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avid_robinso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6C8E9297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c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phen_curry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349A8E5C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js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jhon_stockto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285441A8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w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ussell_westbrook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43678287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l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amian_lillard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75074D3B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a_tabl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.DataFrame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ay_allen_dict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342AC89F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5501D852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lastRenderedPageBreak/>
              <w:t>list_table =[lj_table, mj_table,cp_table,cb_table,dr_table,sc_table,js_table,rw_table,dl_table,ra_table]</w:t>
            </w:r>
          </w:p>
          <w:p w14:paraId="42D4AA64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739987AE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i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0</w:t>
            </w:r>
          </w:p>
          <w:p w14:paraId="63F717BE" w14:textId="77777777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or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name </w:t>
            </w:r>
            <w:r w:rsidRPr="00F51BE9">
              <w:rPr>
                <w:rFonts w:ascii="Courier New" w:hAnsi="Courier New" w:cs="Courier New"/>
                <w:color w:val="0000FF"/>
                <w:sz w:val="21"/>
                <w:szCs w:val="21"/>
                <w:lang w:val="en-IN" w:eastAsia="en-IN"/>
              </w:rPr>
              <w:t>in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names:</w:t>
            </w:r>
          </w:p>
          <w:p w14:paraId="1956C5D8" w14:textId="26948809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F51BE9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name)</w:t>
            </w:r>
          </w:p>
          <w:p w14:paraId="30F09F93" w14:textId="2B33871B" w:rsidR="00F51BE9" w:rsidRPr="00F51BE9" w:rsidRDefault="00D048EA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display(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ist_tabl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</w:t>
            </w:r>
            <w:r w:rsidR="00F51BE9"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1A269568" w14:textId="72D2D55F" w:rsidR="00F51BE9" w:rsidRPr="00F51BE9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i</w:t>
            </w:r>
            <w:proofErr w:type="spellEnd"/>
            <w:r w:rsidRPr="00F51BE9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+= </w:t>
            </w:r>
            <w:r w:rsidRPr="00F51BE9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1</w:t>
            </w:r>
          </w:p>
          <w:p w14:paraId="199116B1" w14:textId="1D50910E" w:rsidR="00F51BE9" w:rsidRPr="004E4D07" w:rsidRDefault="00F51BE9" w:rsidP="007203ED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E20324E" w14:textId="77777777" w:rsidR="001A18E9" w:rsidRPr="00102762" w:rsidRDefault="001A18E9" w:rsidP="007203ED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  <w:tr w:rsidR="007203ED" w:rsidRPr="00102762" w14:paraId="6BCE7289" w14:textId="77777777" w:rsidTr="00F51BE9">
        <w:tc>
          <w:tcPr>
            <w:tcW w:w="8725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1C48716" w14:textId="77777777" w:rsidR="007203ED" w:rsidRPr="00102762" w:rsidRDefault="007203ED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val="en-US"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4B7F4031" w14:textId="77777777" w:rsidR="007203ED" w:rsidRPr="00102762" w:rsidRDefault="007203ED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2AD4B905" w14:textId="77777777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  <w:r w:rsidRPr="00102762">
        <w:rPr>
          <w:b/>
          <w:bCs/>
          <w:sz w:val="28"/>
          <w:szCs w:val="28"/>
          <w:lang w:val="en-US"/>
        </w:rPr>
        <w:t>Output:</w:t>
      </w:r>
    </w:p>
    <w:p w14:paraId="3DCAAF09" w14:textId="52C875D3" w:rsidR="001A18E9" w:rsidRPr="00102762" w:rsidRDefault="00D048EA" w:rsidP="001A18E9">
      <w:pPr>
        <w:rPr>
          <w:b/>
          <w:bCs/>
          <w:sz w:val="28"/>
          <w:szCs w:val="28"/>
          <w:lang w:val="en-US"/>
        </w:rPr>
      </w:pPr>
      <w:r w:rsidRPr="00D048EA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6F5CF046" wp14:editId="715CA011">
            <wp:extent cx="5734050" cy="26625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9CB48" w14:textId="305F3981" w:rsidR="001A18E9" w:rsidRDefault="00D048EA" w:rsidP="001A18E9">
      <w:pPr>
        <w:rPr>
          <w:b/>
          <w:bCs/>
          <w:sz w:val="28"/>
          <w:szCs w:val="28"/>
          <w:lang w:val="en-US"/>
        </w:rPr>
      </w:pPr>
      <w:r w:rsidRPr="00D048EA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502DDD7C" wp14:editId="16C2CD07">
            <wp:extent cx="5734050" cy="20980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0CF88" w14:textId="3F0B4CCF" w:rsidR="004E4D07" w:rsidRDefault="004E4D07" w:rsidP="001A18E9">
      <w:pPr>
        <w:rPr>
          <w:b/>
          <w:bCs/>
          <w:sz w:val="28"/>
          <w:szCs w:val="28"/>
          <w:lang w:val="en-US"/>
        </w:rPr>
      </w:pPr>
      <w:r w:rsidRPr="004E4D07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2F8E81A2" wp14:editId="64B1D055">
            <wp:extent cx="5734050" cy="14528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4169" w14:textId="5ED5ADC7" w:rsidR="00D048EA" w:rsidRPr="00102762" w:rsidRDefault="00D048EA" w:rsidP="001A18E9">
      <w:pPr>
        <w:rPr>
          <w:b/>
          <w:bCs/>
          <w:sz w:val="28"/>
          <w:szCs w:val="28"/>
          <w:lang w:val="en-US"/>
        </w:rPr>
      </w:pPr>
      <w:r w:rsidRPr="00D048EA">
        <w:rPr>
          <w:b/>
          <w:bCs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46788AFA" wp14:editId="16BE88B1">
            <wp:extent cx="5734050" cy="2105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848EC" w14:textId="7FD255A6" w:rsidR="001A18E9" w:rsidRDefault="00D048EA" w:rsidP="001A18E9">
      <w:pPr>
        <w:rPr>
          <w:b/>
          <w:bCs/>
          <w:sz w:val="28"/>
          <w:szCs w:val="28"/>
          <w:lang w:val="en-US"/>
        </w:rPr>
      </w:pPr>
      <w:r w:rsidRPr="00D048EA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432CB0CC" wp14:editId="62306D94">
            <wp:extent cx="5734050" cy="24930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49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8B582" w14:textId="6CDB31EB" w:rsidR="00D048EA" w:rsidRDefault="00D048EA" w:rsidP="001A18E9">
      <w:pPr>
        <w:rPr>
          <w:b/>
          <w:bCs/>
          <w:sz w:val="28"/>
          <w:szCs w:val="28"/>
          <w:lang w:val="en-US"/>
        </w:rPr>
      </w:pPr>
      <w:r w:rsidRPr="00D048EA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301706BF" wp14:editId="0A145528">
            <wp:extent cx="5734050" cy="2324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8D2A" w14:textId="54F474DD" w:rsidR="00D048EA" w:rsidRDefault="004E4D07" w:rsidP="001A18E9">
      <w:pPr>
        <w:rPr>
          <w:b/>
          <w:bCs/>
          <w:sz w:val="28"/>
          <w:szCs w:val="28"/>
          <w:lang w:val="en-US"/>
        </w:rPr>
      </w:pPr>
      <w:r w:rsidRPr="004E4D07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41341575" wp14:editId="194544FC">
            <wp:extent cx="5734050" cy="18821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43BF6" w14:textId="492F6A0C" w:rsidR="004E4D07" w:rsidRDefault="004E4D07" w:rsidP="001A18E9">
      <w:pPr>
        <w:rPr>
          <w:b/>
          <w:bCs/>
          <w:sz w:val="28"/>
          <w:szCs w:val="28"/>
          <w:lang w:val="en-US"/>
        </w:rPr>
      </w:pPr>
      <w:r w:rsidRPr="004E4D07">
        <w:rPr>
          <w:b/>
          <w:bCs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3B0435B0" wp14:editId="0BDD13C2">
            <wp:extent cx="5734050" cy="27158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BAB61" w14:textId="4F988A34" w:rsidR="004E4D07" w:rsidRDefault="004E4D07" w:rsidP="001A18E9">
      <w:pPr>
        <w:rPr>
          <w:b/>
          <w:bCs/>
          <w:sz w:val="28"/>
          <w:szCs w:val="28"/>
          <w:lang w:val="en-US"/>
        </w:rPr>
      </w:pPr>
      <w:r w:rsidRPr="004E4D07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29FAD9EA" wp14:editId="29BD28D5">
            <wp:extent cx="5734050" cy="20161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42C40" w14:textId="12CBC427" w:rsidR="004E4D07" w:rsidRDefault="004E4D07" w:rsidP="001A18E9">
      <w:pPr>
        <w:rPr>
          <w:b/>
          <w:bCs/>
          <w:sz w:val="28"/>
          <w:szCs w:val="28"/>
          <w:lang w:val="en-US"/>
        </w:rPr>
      </w:pPr>
    </w:p>
    <w:p w14:paraId="27E99824" w14:textId="6ADF93EC" w:rsidR="001A18E9" w:rsidRPr="00102762" w:rsidRDefault="004E4D07" w:rsidP="001A18E9">
      <w:pPr>
        <w:rPr>
          <w:b/>
          <w:bCs/>
          <w:sz w:val="28"/>
          <w:szCs w:val="28"/>
          <w:lang w:val="en-US"/>
        </w:rPr>
      </w:pPr>
      <w:r w:rsidRPr="004E4D07">
        <w:rPr>
          <w:b/>
          <w:bCs/>
          <w:noProof/>
          <w:sz w:val="28"/>
          <w:szCs w:val="28"/>
          <w:lang w:val="en-IN" w:eastAsia="en-IN"/>
        </w:rPr>
        <w:drawing>
          <wp:inline distT="0" distB="0" distL="0" distR="0" wp14:anchorId="32027CCF" wp14:editId="05123FE3">
            <wp:extent cx="5734050" cy="25933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443A" w14:textId="45252E1D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</w:p>
    <w:p w14:paraId="04707A99" w14:textId="77777777" w:rsidR="004E4D07" w:rsidRDefault="001A18E9" w:rsidP="004E4D07">
      <w:pPr>
        <w:ind w:left="720"/>
        <w:rPr>
          <w:rFonts w:ascii="Helvetica Neue" w:hAnsi="Helvetica Neue" w:cstheme="majorHAnsi"/>
          <w:bCs/>
        </w:rPr>
      </w:pPr>
      <w:r w:rsidRP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Description:</w:t>
      </w:r>
      <w:r w:rsidR="004E4D07" w:rsidRPr="004E4D07">
        <w:rPr>
          <w:rFonts w:ascii="Helvetica Neue" w:hAnsi="Helvetica Neue" w:cstheme="majorHAnsi"/>
          <w:bCs/>
        </w:rPr>
        <w:t xml:space="preserve"> </w:t>
      </w:r>
      <w:r w:rsidR="004E4D07">
        <w:rPr>
          <w:rFonts w:ascii="Helvetica Neue" w:hAnsi="Helvetica Neue" w:cstheme="majorHAnsi"/>
          <w:bCs/>
        </w:rPr>
        <w:t xml:space="preserve">Links of </w:t>
      </w:r>
      <w:proofErr w:type="spellStart"/>
      <w:r w:rsidR="004E4D07">
        <w:rPr>
          <w:rFonts w:ascii="Helvetica Neue" w:hAnsi="Helvetica Neue" w:cstheme="majorHAnsi"/>
          <w:bCs/>
        </w:rPr>
        <w:t>the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webpages</w:t>
      </w:r>
      <w:proofErr w:type="spellEnd"/>
      <w:r w:rsidR="004E4D07">
        <w:rPr>
          <w:rFonts w:ascii="Helvetica Neue" w:hAnsi="Helvetica Neue" w:cstheme="majorHAnsi"/>
          <w:bCs/>
        </w:rPr>
        <w:t xml:space="preserve"> of </w:t>
      </w:r>
      <w:proofErr w:type="spellStart"/>
      <w:r w:rsidR="004E4D07">
        <w:rPr>
          <w:rFonts w:ascii="Helvetica Neue" w:hAnsi="Helvetica Neue" w:cstheme="majorHAnsi"/>
          <w:bCs/>
        </w:rPr>
        <w:t>each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player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is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stored</w:t>
      </w:r>
      <w:proofErr w:type="spellEnd"/>
      <w:r w:rsidR="004E4D07">
        <w:rPr>
          <w:rFonts w:ascii="Helvetica Neue" w:hAnsi="Helvetica Neue" w:cstheme="majorHAnsi"/>
          <w:bCs/>
        </w:rPr>
        <w:t xml:space="preserve"> in a </w:t>
      </w:r>
      <w:proofErr w:type="spellStart"/>
      <w:r w:rsidR="004E4D07">
        <w:rPr>
          <w:rFonts w:ascii="Helvetica Neue" w:hAnsi="Helvetica Neue" w:cstheme="majorHAnsi"/>
          <w:bCs/>
        </w:rPr>
        <w:t>list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named</w:t>
      </w:r>
      <w:proofErr w:type="spellEnd"/>
      <w:r w:rsidR="004E4D07">
        <w:rPr>
          <w:rFonts w:ascii="Helvetica Neue" w:hAnsi="Helvetica Neue" w:cstheme="majorHAnsi"/>
          <w:bCs/>
        </w:rPr>
        <w:t xml:space="preserve"> links and </w:t>
      </w:r>
      <w:proofErr w:type="spellStart"/>
      <w:r w:rsidR="004E4D07">
        <w:rPr>
          <w:rFonts w:ascii="Helvetica Neue" w:hAnsi="Helvetica Neue" w:cstheme="majorHAnsi"/>
          <w:bCs/>
        </w:rPr>
        <w:t>names</w:t>
      </w:r>
      <w:proofErr w:type="spellEnd"/>
      <w:r w:rsidR="004E4D07">
        <w:rPr>
          <w:rFonts w:ascii="Helvetica Neue" w:hAnsi="Helvetica Neue" w:cstheme="majorHAnsi"/>
          <w:bCs/>
        </w:rPr>
        <w:t xml:space="preserve"> of </w:t>
      </w:r>
      <w:proofErr w:type="spellStart"/>
      <w:r w:rsidR="004E4D07">
        <w:rPr>
          <w:rFonts w:ascii="Helvetica Neue" w:hAnsi="Helvetica Neue" w:cstheme="majorHAnsi"/>
          <w:bCs/>
        </w:rPr>
        <w:t>the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players</w:t>
      </w:r>
      <w:proofErr w:type="spellEnd"/>
      <w:r w:rsidR="004E4D07">
        <w:rPr>
          <w:rFonts w:ascii="Helvetica Neue" w:hAnsi="Helvetica Neue" w:cstheme="majorHAnsi"/>
          <w:bCs/>
        </w:rPr>
        <w:t xml:space="preserve"> in </w:t>
      </w:r>
      <w:proofErr w:type="spellStart"/>
      <w:r w:rsidR="004E4D07">
        <w:rPr>
          <w:rFonts w:ascii="Helvetica Neue" w:hAnsi="Helvetica Neue" w:cstheme="majorHAnsi"/>
          <w:bCs/>
        </w:rPr>
        <w:t>other</w:t>
      </w:r>
      <w:proofErr w:type="spellEnd"/>
      <w:r w:rsidR="004E4D07">
        <w:rPr>
          <w:rFonts w:ascii="Helvetica Neue" w:hAnsi="Helvetica Neue" w:cstheme="majorHAnsi"/>
          <w:bCs/>
        </w:rPr>
        <w:t xml:space="preserve"> </w:t>
      </w:r>
      <w:proofErr w:type="spellStart"/>
      <w:r w:rsidR="004E4D07">
        <w:rPr>
          <w:rFonts w:ascii="Helvetica Neue" w:hAnsi="Helvetica Neue" w:cstheme="majorHAnsi"/>
          <w:bCs/>
        </w:rPr>
        <w:t>list</w:t>
      </w:r>
      <w:proofErr w:type="spellEnd"/>
      <w:r w:rsidR="004E4D07">
        <w:rPr>
          <w:rFonts w:ascii="Helvetica Neue" w:hAnsi="Helvetica Neue" w:cstheme="majorHAnsi"/>
          <w:bCs/>
        </w:rPr>
        <w:t xml:space="preserve">. </w:t>
      </w:r>
    </w:p>
    <w:p w14:paraId="0C9D002C" w14:textId="6A1BFC80" w:rsidR="001A18E9" w:rsidRPr="00102762" w:rsidRDefault="004E4D07" w:rsidP="004E4D07">
      <w:pPr>
        <w:ind w:left="72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  <w:proofErr w:type="spellStart"/>
      <w:r>
        <w:rPr>
          <w:rFonts w:ascii="Helvetica Neue" w:hAnsi="Helvetica Neue" w:cstheme="majorHAnsi"/>
          <w:bCs/>
        </w:rPr>
        <w:t>For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each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player</w:t>
      </w:r>
      <w:proofErr w:type="spellEnd"/>
      <w:r>
        <w:rPr>
          <w:rFonts w:ascii="Helvetica Neue" w:hAnsi="Helvetica Neue" w:cstheme="majorHAnsi"/>
          <w:bCs/>
        </w:rPr>
        <w:t xml:space="preserve"> in </w:t>
      </w:r>
      <w:proofErr w:type="spellStart"/>
      <w:r>
        <w:rPr>
          <w:rFonts w:ascii="Helvetica Neue" w:hAnsi="Helvetica Neue" w:cstheme="majorHAnsi"/>
          <w:bCs/>
        </w:rPr>
        <w:t>the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list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the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table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is</w:t>
      </w:r>
      <w:proofErr w:type="spellEnd"/>
      <w:r>
        <w:rPr>
          <w:rFonts w:ascii="Helvetica Neue" w:hAnsi="Helvetica Neue" w:cstheme="majorHAnsi"/>
          <w:bCs/>
        </w:rPr>
        <w:t xml:space="preserve"> </w:t>
      </w:r>
      <w:proofErr w:type="spellStart"/>
      <w:r>
        <w:rPr>
          <w:rFonts w:ascii="Helvetica Neue" w:hAnsi="Helvetica Neue" w:cstheme="majorHAnsi"/>
          <w:bCs/>
        </w:rPr>
        <w:t>displayed</w:t>
      </w:r>
      <w:proofErr w:type="spellEnd"/>
      <w:r>
        <w:rPr>
          <w:rFonts w:ascii="Helvetica Neue" w:hAnsi="Helvetica Neue" w:cstheme="majorHAnsi"/>
          <w:bCs/>
        </w:rPr>
        <w:t xml:space="preserve">.           </w:t>
      </w:r>
    </w:p>
    <w:p w14:paraId="3E66E647" w14:textId="77777777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</w:p>
    <w:p w14:paraId="2DC3D021" w14:textId="77777777" w:rsidR="004E4D07" w:rsidRDefault="004E4D07" w:rsidP="001A18E9">
      <w:pPr>
        <w:rPr>
          <w:rFonts w:ascii="Helvetica Neue" w:hAnsi="Helvetica Neue"/>
          <w:b/>
          <w:bCs/>
          <w:sz w:val="29"/>
          <w:szCs w:val="29"/>
          <w:lang w:val="en-US"/>
        </w:rPr>
      </w:pPr>
    </w:p>
    <w:p w14:paraId="4C145FA6" w14:textId="77777777" w:rsidR="004E4D07" w:rsidRDefault="004E4D07" w:rsidP="001A18E9">
      <w:pPr>
        <w:rPr>
          <w:rFonts w:ascii="Helvetica Neue" w:hAnsi="Helvetica Neue"/>
          <w:b/>
          <w:bCs/>
          <w:sz w:val="29"/>
          <w:szCs w:val="29"/>
          <w:lang w:val="en-US"/>
        </w:rPr>
      </w:pPr>
    </w:p>
    <w:p w14:paraId="11E1FDBA" w14:textId="77777777" w:rsidR="00241AFA" w:rsidRDefault="00241AFA" w:rsidP="001A18E9">
      <w:pPr>
        <w:rPr>
          <w:rFonts w:ascii="Helvetica Neue" w:hAnsi="Helvetica Neue"/>
          <w:b/>
          <w:bCs/>
          <w:sz w:val="29"/>
          <w:szCs w:val="29"/>
          <w:lang w:val="en-US"/>
        </w:rPr>
      </w:pPr>
    </w:p>
    <w:p w14:paraId="477E5C05" w14:textId="04678D8C" w:rsidR="001A18E9" w:rsidRPr="00102762" w:rsidRDefault="001A18E9" w:rsidP="001A18E9">
      <w:pPr>
        <w:rPr>
          <w:rFonts w:ascii="Helvetica Neue" w:hAnsi="Helvetica Neue"/>
          <w:b/>
          <w:bCs/>
          <w:sz w:val="29"/>
          <w:szCs w:val="29"/>
          <w:lang w:val="en-US"/>
        </w:rPr>
      </w:pPr>
      <w:r w:rsidRPr="00102762">
        <w:rPr>
          <w:rFonts w:ascii="Helvetica Neue" w:hAnsi="Helvetica Neue"/>
          <w:b/>
          <w:bCs/>
          <w:sz w:val="29"/>
          <w:szCs w:val="29"/>
          <w:lang w:val="en-US"/>
        </w:rPr>
        <w:t>6.</w:t>
      </w:r>
      <w:r w:rsidR="004E4D07">
        <w:rPr>
          <w:rFonts w:ascii="Helvetica Neue" w:hAnsi="Helvetica Neue"/>
          <w:b/>
          <w:bCs/>
          <w:sz w:val="29"/>
          <w:szCs w:val="29"/>
          <w:lang w:val="en-US"/>
        </w:rPr>
        <w:t xml:space="preserve"> </w:t>
      </w:r>
      <w:r w:rsidRPr="00102762">
        <w:rPr>
          <w:rFonts w:ascii="Helvetica Neue" w:hAnsi="Helvetica Neue"/>
          <w:b/>
          <w:bCs/>
          <w:sz w:val="29"/>
          <w:szCs w:val="29"/>
          <w:lang w:val="en-US"/>
        </w:rPr>
        <w:t xml:space="preserve">Making a plot using </w:t>
      </w:r>
      <w:proofErr w:type="spellStart"/>
      <w:r w:rsidRPr="00102762">
        <w:rPr>
          <w:rFonts w:ascii="Helvetica Neue" w:hAnsi="Helvetica Neue"/>
          <w:b/>
          <w:bCs/>
          <w:sz w:val="29"/>
          <w:szCs w:val="29"/>
          <w:lang w:val="en-US"/>
        </w:rPr>
        <w:t>matplotlib</w:t>
      </w:r>
      <w:proofErr w:type="spellEnd"/>
    </w:p>
    <w:p w14:paraId="0181EBA4" w14:textId="59148CB9" w:rsidR="001A18E9" w:rsidRPr="004E4D07" w:rsidRDefault="001A18E9" w:rsidP="004E4D07">
      <w:pPr>
        <w:spacing w:line="300" w:lineRule="atLeast"/>
        <w:rPr>
          <w:rFonts w:ascii="Consolas" w:hAnsi="Consolas" w:cs="Segoe UI"/>
          <w:color w:val="24292E"/>
          <w:sz w:val="18"/>
          <w:szCs w:val="18"/>
          <w:lang w:val="en-US"/>
        </w:rPr>
      </w:pPr>
      <w:r w:rsidRPr="00102762">
        <w:rPr>
          <w:rFonts w:ascii="Helvetica Neue" w:hAnsi="Helvetica Neue"/>
          <w:b/>
          <w:bCs/>
          <w:sz w:val="29"/>
          <w:szCs w:val="29"/>
          <w:lang w:val="en-US"/>
        </w:rPr>
        <w:t xml:space="preserve"> </w:t>
      </w:r>
    </w:p>
    <w:p w14:paraId="7039AD65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j = </w:t>
      </w:r>
      <w:r w:rsidRPr="00102762">
        <w:rPr>
          <w:rFonts w:ascii="Courier New" w:hAnsi="Courier New" w:cs="Courier New"/>
          <w:color w:val="09885A"/>
          <w:sz w:val="21"/>
          <w:szCs w:val="21"/>
          <w:lang w:val="en-US" w:eastAsia="en-IN"/>
        </w:rPr>
        <w:t>0</w:t>
      </w:r>
    </w:p>
    <w:p w14:paraId="6FBDEC15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proofErr w:type="gramStart"/>
      <w:r w:rsidRPr="00102762">
        <w:rPr>
          <w:rFonts w:ascii="Courier New" w:hAnsi="Courier New" w:cs="Courier New"/>
          <w:color w:val="AF00DB"/>
          <w:sz w:val="21"/>
          <w:szCs w:val="21"/>
          <w:lang w:val="en-US" w:eastAsia="en-IN"/>
        </w:rPr>
        <w:t>for</w:t>
      </w:r>
      <w:proofErr w:type="gram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name </w:t>
      </w:r>
      <w:r w:rsidRPr="00102762">
        <w:rPr>
          <w:rFonts w:ascii="Courier New" w:hAnsi="Courier New" w:cs="Courier New"/>
          <w:color w:val="0000FF"/>
          <w:sz w:val="21"/>
          <w:szCs w:val="21"/>
          <w:lang w:val="en-US" w:eastAsia="en-IN"/>
        </w:rPr>
        <w:t>in</w:t>
      </w: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names:</w:t>
      </w:r>
    </w:p>
    <w:p w14:paraId="6416D8B0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   </w:t>
      </w:r>
      <w:proofErr w:type="spellStart"/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plt.plot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</w:t>
      </w:r>
      <w:proofErr w:type="spellStart"/>
      <w:proofErr w:type="gram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list_table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[j][[</w:t>
      </w:r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'Points per game'</w:t>
      </w: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]],label=name)</w:t>
      </w:r>
    </w:p>
    <w:p w14:paraId="5B83C9E7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   </w:t>
      </w:r>
      <w:proofErr w:type="spellStart"/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plt.legend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)</w:t>
      </w:r>
      <w:proofErr w:type="gramEnd"/>
    </w:p>
    <w:p w14:paraId="69E58752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   </w:t>
      </w:r>
      <w:proofErr w:type="spellStart"/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plt.xlabel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</w:t>
      </w:r>
      <w:proofErr w:type="gramEnd"/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'years'</w:t>
      </w: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)</w:t>
      </w:r>
    </w:p>
    <w:p w14:paraId="25853DEA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   </w:t>
      </w:r>
      <w:proofErr w:type="spellStart"/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plt.ylabel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</w:t>
      </w:r>
      <w:proofErr w:type="gramEnd"/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'Points per game'</w:t>
      </w: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)</w:t>
      </w:r>
    </w:p>
    <w:p w14:paraId="03A50DC8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</w:p>
    <w:p w14:paraId="6E0E67FA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9885A"/>
          <w:sz w:val="21"/>
          <w:szCs w:val="21"/>
          <w:lang w:val="en-US" w:eastAsia="en-IN"/>
        </w:rPr>
      </w:pPr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   j += </w:t>
      </w:r>
      <w:r w:rsidRPr="00102762">
        <w:rPr>
          <w:rFonts w:ascii="Courier New" w:hAnsi="Courier New" w:cs="Courier New"/>
          <w:color w:val="09885A"/>
          <w:sz w:val="21"/>
          <w:szCs w:val="21"/>
          <w:lang w:val="en-US" w:eastAsia="en-IN"/>
        </w:rPr>
        <w:t>1</w:t>
      </w:r>
    </w:p>
    <w:p w14:paraId="39B7D61C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9885A"/>
          <w:sz w:val="21"/>
          <w:szCs w:val="21"/>
          <w:lang w:val="en-US" w:eastAsia="en-IN"/>
        </w:rPr>
      </w:pPr>
    </w:p>
    <w:p w14:paraId="25CF730E" w14:textId="77777777" w:rsidR="00241AFA" w:rsidRDefault="00241AFA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US" w:eastAsia="en-IN"/>
        </w:rPr>
      </w:pPr>
    </w:p>
    <w:p w14:paraId="6D2FC0D3" w14:textId="77777777" w:rsidR="00CE084B" w:rsidRPr="00102762" w:rsidRDefault="00CE084B" w:rsidP="00CE084B">
      <w:pPr>
        <w:rPr>
          <w:b/>
          <w:bCs/>
          <w:sz w:val="28"/>
          <w:szCs w:val="28"/>
          <w:lang w:val="en-US"/>
        </w:rPr>
      </w:pPr>
      <w:r w:rsidRPr="00102762">
        <w:rPr>
          <w:b/>
          <w:bCs/>
          <w:sz w:val="28"/>
          <w:szCs w:val="28"/>
          <w:lang w:val="en-US"/>
        </w:rPr>
        <w:t>Output:</w:t>
      </w:r>
    </w:p>
    <w:p w14:paraId="5C9DC66A" w14:textId="0EAF111A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US" w:eastAsia="en-IN"/>
        </w:rPr>
      </w:pPr>
    </w:p>
    <w:p w14:paraId="2BD1ACF9" w14:textId="29E6051B" w:rsidR="001A18E9" w:rsidRPr="00102762" w:rsidRDefault="004E4D07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US" w:eastAsia="en-IN"/>
        </w:rPr>
      </w:pPr>
      <w:r w:rsidRPr="004E4D07">
        <w:rPr>
          <w:rFonts w:ascii="Courier New" w:hAnsi="Courier New" w:cs="Courier New"/>
          <w:b/>
          <w:bCs/>
          <w:noProof/>
          <w:color w:val="000000" w:themeColor="text1"/>
          <w:sz w:val="21"/>
          <w:szCs w:val="21"/>
          <w:lang w:val="en-IN" w:eastAsia="en-IN"/>
        </w:rPr>
        <w:drawing>
          <wp:inline distT="0" distB="0" distL="0" distR="0" wp14:anchorId="785EA543" wp14:editId="7B2684EE">
            <wp:extent cx="6604441" cy="3558208"/>
            <wp:effectExtent l="0" t="0" r="635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0753" cy="3577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6A51C" w14:textId="77777777" w:rsidR="00CE084B" w:rsidRDefault="00CE084B" w:rsidP="007203ED">
      <w:pPr>
        <w:ind w:left="72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</w:p>
    <w:p w14:paraId="5659F0A9" w14:textId="315119A4" w:rsidR="00CE084B" w:rsidRDefault="001A18E9" w:rsidP="00CE084B">
      <w:pPr>
        <w:ind w:left="72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  <w:r w:rsidRP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Description:</w:t>
      </w:r>
      <w:r w:rsidR="00720397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The performance of each player is plotted by taking points in each game on y- axis a</w:t>
      </w:r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nd number of years on x – axis, </w:t>
      </w:r>
      <w:proofErr w:type="spellStart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plt.legend</w:t>
      </w:r>
      <w:proofErr w:type="spellEnd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() method is used to mention </w:t>
      </w:r>
      <w:r w:rsidR="00CE084B" w:rsidRP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a</w:t>
      </w:r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n </w:t>
      </w:r>
      <w:proofErr w:type="spellStart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area</w:t>
      </w:r>
      <w:proofErr w:type="spellEnd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describing</w:t>
      </w:r>
      <w:proofErr w:type="spellEnd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the</w:t>
      </w:r>
      <w:proofErr w:type="spellEnd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elements</w:t>
      </w:r>
      <w:proofErr w:type="spellEnd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 of </w:t>
      </w:r>
      <w:proofErr w:type="spellStart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the</w:t>
      </w:r>
      <w:proofErr w:type="spellEnd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graph</w:t>
      </w:r>
      <w:proofErr w:type="spellEnd"/>
      <w:r w:rsidR="00CE084B" w:rsidRP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>.</w:t>
      </w:r>
      <w:r w:rsidR="00CE084B">
        <w:rPr>
          <w:rFonts w:ascii="Arial" w:hAnsi="Arial" w:cs="Arial"/>
          <w:spacing w:val="2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plt.xlabel</w:t>
      </w:r>
      <w:proofErr w:type="spellEnd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(</w:t>
      </w:r>
      <w:proofErr w:type="gramEnd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) method is used to label x-axis and similarly </w:t>
      </w:r>
      <w:proofErr w:type="spellStart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plt.ylabel</w:t>
      </w:r>
      <w:proofErr w:type="spellEnd"/>
      <w:r w:rsidR="00CE084B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() for labeling y-axis.</w:t>
      </w:r>
    </w:p>
    <w:p w14:paraId="3164927E" w14:textId="77777777" w:rsidR="00CE084B" w:rsidRPr="00102762" w:rsidRDefault="00CE084B" w:rsidP="00CE084B">
      <w:pPr>
        <w:ind w:left="72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</w:p>
    <w:p w14:paraId="1A62EDC2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US" w:eastAsia="en-IN"/>
        </w:rPr>
      </w:pPr>
    </w:p>
    <w:p w14:paraId="2932DCE0" w14:textId="77777777" w:rsidR="00CE084B" w:rsidRDefault="00CE084B" w:rsidP="001A18E9">
      <w:pPr>
        <w:rPr>
          <w:rFonts w:ascii="Helvetica Neue" w:hAnsi="Helvetica Neue"/>
          <w:b/>
          <w:bCs/>
          <w:sz w:val="29"/>
          <w:szCs w:val="29"/>
          <w:lang w:val="en-US"/>
        </w:rPr>
      </w:pPr>
    </w:p>
    <w:p w14:paraId="713E7BEC" w14:textId="02C9129C" w:rsidR="001A18E9" w:rsidRPr="00102762" w:rsidRDefault="001A18E9" w:rsidP="001A18E9">
      <w:pPr>
        <w:rPr>
          <w:rFonts w:ascii="Helvetica Neue" w:eastAsia="Calibri" w:hAnsi="Helvetica Neue" w:cs="Calibri"/>
          <w:b/>
          <w:bCs/>
          <w:sz w:val="29"/>
          <w:szCs w:val="29"/>
          <w:lang w:val="en-US"/>
        </w:rPr>
      </w:pPr>
      <w:r w:rsidRPr="00102762">
        <w:rPr>
          <w:rFonts w:ascii="Helvetica Neue" w:hAnsi="Helvetica Neue"/>
          <w:b/>
          <w:bCs/>
          <w:sz w:val="29"/>
          <w:szCs w:val="29"/>
          <w:lang w:val="en-US"/>
        </w:rPr>
        <w:t>7.</w:t>
      </w:r>
      <w:r w:rsidR="00DE1D8C">
        <w:rPr>
          <w:rFonts w:ascii="Helvetica Neue" w:hAnsi="Helvetica Neue"/>
          <w:b/>
          <w:bCs/>
          <w:sz w:val="29"/>
          <w:szCs w:val="29"/>
          <w:lang w:val="en-US"/>
        </w:rPr>
        <w:t xml:space="preserve"> </w:t>
      </w:r>
      <w:r w:rsidRPr="00102762">
        <w:rPr>
          <w:rFonts w:ascii="Helvetica Neue" w:hAnsi="Helvetica Neue"/>
          <w:b/>
          <w:bCs/>
          <w:sz w:val="29"/>
          <w:szCs w:val="29"/>
          <w:lang w:val="en-US"/>
        </w:rPr>
        <w:t>Storing the Player Statistics in Object Storage</w:t>
      </w:r>
    </w:p>
    <w:p w14:paraId="05250E70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proofErr w:type="spell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csv_name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 = </w:t>
      </w:r>
      <w:r w:rsidRPr="00102762">
        <w:rPr>
          <w:rFonts w:ascii="Courier New" w:hAnsi="Courier New" w:cs="Courier New"/>
          <w:color w:val="A31515"/>
          <w:sz w:val="21"/>
          <w:szCs w:val="21"/>
          <w:lang w:val="en-US" w:eastAsia="en-IN"/>
        </w:rPr>
        <w:t>'MJ1.csv'</w:t>
      </w:r>
    </w:p>
    <w:p w14:paraId="79A7A258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proofErr w:type="spell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mj_table.to_</w:t>
      </w:r>
      <w:proofErr w:type="gram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csv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(</w:t>
      </w:r>
      <w:proofErr w:type="spellStart"/>
      <w:proofErr w:type="gram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csv_name</w:t>
      </w:r>
      <w:proofErr w:type="spellEnd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)</w:t>
      </w:r>
    </w:p>
    <w:p w14:paraId="2F0C0AFF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  <w:proofErr w:type="spellStart"/>
      <w:r w:rsidRPr="00102762">
        <w:rPr>
          <w:rFonts w:ascii="Courier New" w:hAnsi="Courier New" w:cs="Courier New"/>
          <w:color w:val="000000"/>
          <w:sz w:val="21"/>
          <w:szCs w:val="21"/>
          <w:lang w:val="en-US" w:eastAsia="en-IN"/>
        </w:rPr>
        <w:t>mj_table</w:t>
      </w:r>
      <w:proofErr w:type="spellEnd"/>
    </w:p>
    <w:p w14:paraId="7C0EAA61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 w:eastAsia="en-IN"/>
        </w:rPr>
      </w:pPr>
    </w:p>
    <w:p w14:paraId="59AB51F5" w14:textId="478F35B9" w:rsidR="001A18E9" w:rsidRPr="00102762" w:rsidRDefault="001A18E9" w:rsidP="001A18E9">
      <w:pPr>
        <w:rPr>
          <w:rFonts w:ascii="Calibri" w:eastAsia="Calibri" w:hAnsi="Calibri" w:cs="Calibri"/>
          <w:b/>
          <w:bCs/>
          <w:sz w:val="28"/>
          <w:szCs w:val="28"/>
          <w:lang w:val="en-US"/>
        </w:rPr>
      </w:pPr>
      <w:r w:rsidRPr="00102762">
        <w:rPr>
          <w:noProof/>
          <w:lang w:val="en-IN" w:eastAsia="en-IN"/>
        </w:rPr>
        <w:drawing>
          <wp:inline distT="0" distB="0" distL="0" distR="0" wp14:anchorId="34544F88" wp14:editId="24F02A87">
            <wp:extent cx="5734050" cy="24110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CCBE1" w14:textId="45228D46" w:rsidR="001A18E9" w:rsidRPr="00102762" w:rsidRDefault="001A18E9" w:rsidP="001A18E9">
      <w:pPr>
        <w:rPr>
          <w:rFonts w:ascii="Calibri" w:eastAsia="Calibri" w:hAnsi="Calibri" w:cs="Calibri"/>
          <w:b/>
          <w:bCs/>
          <w:sz w:val="28"/>
          <w:szCs w:val="28"/>
          <w:lang w:val="en-US"/>
        </w:rPr>
      </w:pPr>
    </w:p>
    <w:p w14:paraId="1C7414A0" w14:textId="1F50545E" w:rsidR="001A18E9" w:rsidRPr="00CE084B" w:rsidRDefault="001A18E9" w:rsidP="00CE084B">
      <w:pPr>
        <w:ind w:left="720"/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</w:pPr>
      <w:r w:rsidRPr="00102762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Description:</w:t>
      </w:r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The tabular data of one of the player is converted into </w:t>
      </w:r>
      <w:proofErr w:type="spellStart"/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csv</w:t>
      </w:r>
      <w:proofErr w:type="spellEnd"/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format and stored in a </w:t>
      </w:r>
      <w:proofErr w:type="spellStart"/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csv</w:t>
      </w:r>
      <w:proofErr w:type="spellEnd"/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file name MJ1 with a .</w:t>
      </w:r>
      <w:proofErr w:type="spellStart"/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>csv</w:t>
      </w:r>
      <w:proofErr w:type="spellEnd"/>
      <w:r w:rsidR="007203ED">
        <w:rPr>
          <w:rFonts w:ascii="Helvetica Neue" w:eastAsia="Calibri" w:hAnsi="Helvetica Neue" w:cs="Calibri"/>
          <w:sz w:val="24"/>
          <w:szCs w:val="24"/>
          <w:shd w:val="clear" w:color="auto" w:fill="FFFFFF"/>
          <w:lang w:val="en-US"/>
        </w:rPr>
        <w:t xml:space="preserve"> extension </w:t>
      </w:r>
    </w:p>
    <w:p w14:paraId="2C47F1D4" w14:textId="77777777" w:rsidR="001A18E9" w:rsidRPr="00102762" w:rsidRDefault="001A18E9" w:rsidP="001A18E9">
      <w:pPr>
        <w:rPr>
          <w:rFonts w:ascii="Helvetica Neue" w:hAnsi="Helvetica Neue"/>
          <w:b/>
          <w:bCs/>
          <w:sz w:val="29"/>
          <w:szCs w:val="29"/>
          <w:lang w:val="en-US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</w:tblGrid>
      <w:tr w:rsidR="001A18E9" w:rsidRPr="00102762" w14:paraId="46692E76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15123A" w14:textId="77777777" w:rsidR="001A18E9" w:rsidRPr="00102762" w:rsidRDefault="001A18E9">
            <w:pPr>
              <w:rPr>
                <w:rFonts w:ascii="Helvetica Neue" w:hAnsi="Helvetica Neue"/>
                <w:b/>
                <w:bCs/>
                <w:sz w:val="29"/>
                <w:szCs w:val="29"/>
                <w:lang w:val="en-US"/>
              </w:rPr>
            </w:pPr>
          </w:p>
        </w:tc>
      </w:tr>
      <w:tr w:rsidR="00CE084B" w:rsidRPr="00102762" w14:paraId="2FE2FFF8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02E1EA37" w14:textId="77777777" w:rsidR="00CE084B" w:rsidRPr="00102762" w:rsidRDefault="00CE084B">
            <w:pPr>
              <w:rPr>
                <w:rFonts w:ascii="Helvetica Neue" w:hAnsi="Helvetica Neue"/>
                <w:b/>
                <w:bCs/>
                <w:sz w:val="29"/>
                <w:szCs w:val="29"/>
                <w:lang w:val="en-US"/>
              </w:rPr>
            </w:pPr>
          </w:p>
        </w:tc>
      </w:tr>
    </w:tbl>
    <w:p w14:paraId="4C283437" w14:textId="77777777" w:rsidR="001A18E9" w:rsidRPr="00102762" w:rsidRDefault="001A18E9" w:rsidP="001A18E9">
      <w:pPr>
        <w:rPr>
          <w:rFonts w:ascii="Helvetica Neue" w:hAnsi="Helvetica Neue" w:cs="Calibri"/>
          <w:b/>
          <w:sz w:val="29"/>
          <w:szCs w:val="29"/>
          <w:lang w:val="en-US"/>
        </w:rPr>
      </w:pPr>
      <w:r w:rsidRPr="00102762">
        <w:rPr>
          <w:rFonts w:ascii="Helvetica Neue" w:hAnsi="Helvetica Neue"/>
          <w:b/>
          <w:sz w:val="29"/>
          <w:szCs w:val="29"/>
          <w:lang w:val="en-US"/>
        </w:rPr>
        <w:t>Conclusion</w:t>
      </w:r>
    </w:p>
    <w:p w14:paraId="5B42814B" w14:textId="646715F8" w:rsidR="001A18E9" w:rsidRPr="00102762" w:rsidRDefault="001A18E9" w:rsidP="001A18E9">
      <w:pPr>
        <w:rPr>
          <w:rFonts w:asciiTheme="majorHAnsi" w:eastAsia="Helvetica Neue" w:hAnsiTheme="majorHAnsi" w:cstheme="majorHAnsi"/>
          <w:sz w:val="28"/>
          <w:szCs w:val="28"/>
          <w:lang w:val="en-US"/>
        </w:rPr>
      </w:pPr>
    </w:p>
    <w:p w14:paraId="6AEAF1FA" w14:textId="55A98F30" w:rsidR="00241AFA" w:rsidRPr="00CE084B" w:rsidRDefault="00CC59F4" w:rsidP="00CE084B">
      <w:pPr>
        <w:ind w:left="720"/>
        <w:rPr>
          <w:rFonts w:ascii="Helvetica Neue" w:eastAsia="Helvetica Neue" w:hAnsi="Helvetica Neue" w:cstheme="majorHAnsi"/>
          <w:sz w:val="24"/>
          <w:szCs w:val="24"/>
          <w:lang w:val="en-US"/>
        </w:rPr>
      </w:pPr>
      <w:r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>This project aims at</w:t>
      </w:r>
      <w:r w:rsidR="00241AFA"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 xml:space="preserve"> collecting and</w:t>
      </w:r>
      <w:r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 xml:space="preserve"> scraping the data from various websites available </w:t>
      </w:r>
      <w:r w:rsidR="00241AFA"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 xml:space="preserve">on internet, converting it into tabular form thus making it convenient for analyzing the data in an appropriate way. </w:t>
      </w:r>
    </w:p>
    <w:p w14:paraId="61C2ABF9" w14:textId="5251E60D" w:rsidR="001A18E9" w:rsidRPr="00CE084B" w:rsidRDefault="00241AFA" w:rsidP="00CE084B">
      <w:pPr>
        <w:ind w:left="720"/>
        <w:rPr>
          <w:rFonts w:ascii="Helvetica Neue" w:hAnsi="Helvetica Neue" w:cs="Calibri"/>
          <w:b/>
          <w:bCs/>
          <w:sz w:val="24"/>
          <w:szCs w:val="24"/>
          <w:lang w:val="en-US"/>
        </w:rPr>
      </w:pPr>
      <w:r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 xml:space="preserve">Plotting of graph using </w:t>
      </w:r>
      <w:proofErr w:type="spellStart"/>
      <w:r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>matplotlib</w:t>
      </w:r>
      <w:proofErr w:type="spellEnd"/>
      <w:r w:rsidRPr="00CE084B">
        <w:rPr>
          <w:rFonts w:ascii="Helvetica Neue" w:eastAsia="Helvetica Neue" w:hAnsi="Helvetica Neue" w:cstheme="majorHAnsi"/>
          <w:sz w:val="24"/>
          <w:szCs w:val="24"/>
          <w:lang w:val="en-US"/>
        </w:rPr>
        <w:t xml:space="preserve"> which gives the performance of all the players on a single graph  </w:t>
      </w:r>
    </w:p>
    <w:p w14:paraId="216700C0" w14:textId="77777777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1A18E9" w:rsidRPr="00102762" w14:paraId="4F64224C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48BD0" w14:textId="77777777" w:rsidR="001A18E9" w:rsidRPr="00102762" w:rsidRDefault="001A18E9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457AB" w14:textId="77777777" w:rsidR="001A18E9" w:rsidRPr="00102762" w:rsidRDefault="001A18E9">
            <w:pPr>
              <w:rPr>
                <w:sz w:val="20"/>
                <w:szCs w:val="20"/>
                <w:lang w:val="en-US" w:eastAsia="en-IN"/>
              </w:rPr>
            </w:pPr>
          </w:p>
        </w:tc>
      </w:tr>
    </w:tbl>
    <w:p w14:paraId="4F849C05" w14:textId="77777777" w:rsidR="001A18E9" w:rsidRPr="00102762" w:rsidRDefault="001A18E9" w:rsidP="001A18E9">
      <w:pPr>
        <w:rPr>
          <w:rFonts w:ascii="Calibri" w:hAnsi="Calibri" w:cs="Calibri"/>
          <w:b/>
          <w:bCs/>
          <w:sz w:val="28"/>
          <w:szCs w:val="28"/>
          <w:lang w:val="en-US"/>
        </w:rPr>
      </w:pPr>
    </w:p>
    <w:p w14:paraId="2D624090" w14:textId="77777777" w:rsidR="001A18E9" w:rsidRPr="00102762" w:rsidRDefault="001A18E9" w:rsidP="001A18E9">
      <w:pPr>
        <w:rPr>
          <w:b/>
          <w:sz w:val="32"/>
          <w:szCs w:val="32"/>
          <w:lang w:val="en-US"/>
        </w:rPr>
      </w:pPr>
    </w:p>
    <w:p w14:paraId="2D539880" w14:textId="77777777" w:rsidR="001A18E9" w:rsidRPr="00102762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val="en-US" w:eastAsia="en-IN"/>
        </w:rPr>
      </w:pPr>
    </w:p>
    <w:p w14:paraId="7B0E2536" w14:textId="77777777" w:rsidR="001A18E9" w:rsidRPr="00102762" w:rsidRDefault="001A18E9" w:rsidP="001A18E9">
      <w:pPr>
        <w:rPr>
          <w:rFonts w:ascii="Calibri" w:eastAsia="Calibri" w:hAnsi="Calibri" w:cs="Calibri"/>
          <w:b/>
          <w:bCs/>
          <w:sz w:val="28"/>
          <w:szCs w:val="28"/>
          <w:lang w:val="en-US"/>
        </w:rPr>
      </w:pPr>
    </w:p>
    <w:p w14:paraId="68B68A17" w14:textId="77777777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</w:p>
    <w:p w14:paraId="3DDC8FC3" w14:textId="77777777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</w:p>
    <w:p w14:paraId="51840BE6" w14:textId="77777777" w:rsidR="001A18E9" w:rsidRPr="00102762" w:rsidRDefault="001A18E9" w:rsidP="001A18E9">
      <w:pPr>
        <w:rPr>
          <w:b/>
          <w:bCs/>
          <w:sz w:val="28"/>
          <w:szCs w:val="28"/>
          <w:lang w:val="en-US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1A18E9" w:rsidRPr="00102762" w14:paraId="4C2CB079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C94B26" w14:textId="77777777" w:rsidR="001A18E9" w:rsidRPr="00102762" w:rsidRDefault="001A18E9">
            <w:pPr>
              <w:rPr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254CD6B" w14:textId="77777777" w:rsidR="001A18E9" w:rsidRPr="00102762" w:rsidRDefault="001A18E9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7A5948D3" w14:textId="77777777" w:rsidR="001A18E9" w:rsidRPr="00102762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4E4BC761" w14:textId="77777777" w:rsidR="001A18E9" w:rsidRPr="00102762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697B02CC" w14:textId="77777777" w:rsidR="001A18E9" w:rsidRPr="00102762" w:rsidRDefault="001A18E9" w:rsidP="001A18E9">
      <w:pPr>
        <w:rPr>
          <w:rFonts w:asciiTheme="majorHAnsi" w:eastAsia="Calibri" w:hAnsiTheme="majorHAnsi" w:cstheme="majorHAnsi"/>
          <w:b/>
          <w:color w:val="000000"/>
          <w:sz w:val="28"/>
          <w:szCs w:val="28"/>
          <w:lang w:val="en-US"/>
        </w:rPr>
      </w:pPr>
    </w:p>
    <w:p w14:paraId="02DD67E1" w14:textId="2586304D" w:rsidR="004E36C8" w:rsidRPr="00102762" w:rsidRDefault="004E36C8" w:rsidP="001A18E9">
      <w:pPr>
        <w:rPr>
          <w:lang w:val="en-US"/>
        </w:rPr>
      </w:pPr>
    </w:p>
    <w:sectPr w:rsidR="004E36C8" w:rsidRPr="00102762" w:rsidSect="00DF448B">
      <w:headerReference w:type="default" r:id="rId19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04F5D9" w14:textId="77777777" w:rsidR="00F72D15" w:rsidRDefault="00F72D15" w:rsidP="00DF448B">
      <w:r>
        <w:separator/>
      </w:r>
    </w:p>
  </w:endnote>
  <w:endnote w:type="continuationSeparator" w:id="0">
    <w:p w14:paraId="25D4DAC9" w14:textId="77777777" w:rsidR="00F72D15" w:rsidRDefault="00F72D15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9056E" w14:textId="77777777" w:rsidR="00F72D15" w:rsidRDefault="00F72D15" w:rsidP="00DF448B">
      <w:r>
        <w:separator/>
      </w:r>
    </w:p>
  </w:footnote>
  <w:footnote w:type="continuationSeparator" w:id="0">
    <w:p w14:paraId="03806396" w14:textId="77777777" w:rsidR="00F72D15" w:rsidRDefault="00F72D15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  <w:lang w:val="en-IN" w:eastAsia="en-IN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ewsLA0NTY3NDZX0lEKTi0uzszPAykwrgUAM4EH4iwAAAA="/>
  </w:docVars>
  <w:rsids>
    <w:rsidRoot w:val="004E36C8"/>
    <w:rsid w:val="000820F3"/>
    <w:rsid w:val="00102762"/>
    <w:rsid w:val="00102BD5"/>
    <w:rsid w:val="0014669F"/>
    <w:rsid w:val="001542C2"/>
    <w:rsid w:val="00171FD8"/>
    <w:rsid w:val="001A18E9"/>
    <w:rsid w:val="001E74D6"/>
    <w:rsid w:val="00241AFA"/>
    <w:rsid w:val="002A4152"/>
    <w:rsid w:val="003B23F5"/>
    <w:rsid w:val="004E36C8"/>
    <w:rsid w:val="004E4D07"/>
    <w:rsid w:val="00533BDA"/>
    <w:rsid w:val="005C0306"/>
    <w:rsid w:val="006840F7"/>
    <w:rsid w:val="006C44D9"/>
    <w:rsid w:val="00720397"/>
    <w:rsid w:val="007203ED"/>
    <w:rsid w:val="007826FF"/>
    <w:rsid w:val="00792052"/>
    <w:rsid w:val="008F1C70"/>
    <w:rsid w:val="008F4329"/>
    <w:rsid w:val="008F7F6B"/>
    <w:rsid w:val="00907D38"/>
    <w:rsid w:val="00937F66"/>
    <w:rsid w:val="00951ACA"/>
    <w:rsid w:val="00954770"/>
    <w:rsid w:val="00B747C8"/>
    <w:rsid w:val="00C25519"/>
    <w:rsid w:val="00C53DAE"/>
    <w:rsid w:val="00CA511E"/>
    <w:rsid w:val="00CB13B7"/>
    <w:rsid w:val="00CC59F4"/>
    <w:rsid w:val="00CE084B"/>
    <w:rsid w:val="00D048EA"/>
    <w:rsid w:val="00D669B3"/>
    <w:rsid w:val="00D95A75"/>
    <w:rsid w:val="00DE0754"/>
    <w:rsid w:val="00DE1D8C"/>
    <w:rsid w:val="00DF448B"/>
    <w:rsid w:val="00E24342"/>
    <w:rsid w:val="00EC6E10"/>
    <w:rsid w:val="00ED69F1"/>
    <w:rsid w:val="00EE2921"/>
    <w:rsid w:val="00F07E12"/>
    <w:rsid w:val="00F31570"/>
    <w:rsid w:val="00F51BE9"/>
    <w:rsid w:val="00F72D15"/>
    <w:rsid w:val="00FA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18E9"/>
    <w:rPr>
      <w:rFonts w:ascii="Times New Roman" w:eastAsia="Times New Roman" w:hAnsi="Times New Roman" w:cs="Times New Roman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1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84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3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5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7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8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2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6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Scts</cp:lastModifiedBy>
  <cp:revision>8</cp:revision>
  <cp:lastPrinted>2021-03-01T13:44:00Z</cp:lastPrinted>
  <dcterms:created xsi:type="dcterms:W3CDTF">2021-04-17T14:57:00Z</dcterms:created>
  <dcterms:modified xsi:type="dcterms:W3CDTF">2021-04-20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